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1C0199CB" w14:textId="77777777" w:rsidTr="00EE7484">
        <w:trPr>
          <w:cantSplit/>
          <w:trHeight w:val="669"/>
        </w:trPr>
        <w:tc>
          <w:tcPr>
            <w:tcW w:w="895" w:type="dxa"/>
          </w:tcPr>
          <w:p w14:paraId="0191FDE4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600" w:type="dxa"/>
          </w:tcPr>
          <w:p w14:paraId="58C5B672" w14:textId="77777777"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350" w:type="dxa"/>
          </w:tcPr>
          <w:p w14:paraId="33F50A1C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5A91992E" w14:textId="118C00C0"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5014B">
              <w:rPr>
                <w:sz w:val="20"/>
                <w:szCs w:val="20"/>
              </w:rPr>
              <w:t xml:space="preserve">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305866A" w14:textId="7AB80D55" w:rsidR="00692470" w:rsidRDefault="00692470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 to CTI</w:t>
            </w:r>
            <w:r w:rsidR="004F766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3430D6B" w14:textId="77777777" w:rsidR="004E1341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  <w:p w14:paraId="1EAE5EB7" w14:textId="77777777" w:rsidR="00692470" w:rsidRPr="00692470" w:rsidRDefault="00692470" w:rsidP="004E134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27466A1" w14:textId="7B6589FE" w:rsidR="004E1341" w:rsidRPr="00F443CC" w:rsidRDefault="003C7315" w:rsidP="004E1341">
            <w:pPr>
              <w:rPr>
                <w:sz w:val="20"/>
                <w:szCs w:val="20"/>
                <w:lang w:eastAsia="es-PE"/>
              </w:rPr>
            </w:pPr>
            <w:r w:rsidRPr="00F443CC"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443CC">
              <w:rPr>
                <w:sz w:val="20"/>
                <w:szCs w:val="20"/>
                <w:lang w:eastAsia="es-PE"/>
              </w:rPr>
              <w:t>2018</w:t>
            </w:r>
            <w:r w:rsidR="004E1341" w:rsidRPr="00F443CC">
              <w:rPr>
                <w:sz w:val="20"/>
                <w:szCs w:val="20"/>
                <w:lang w:eastAsia="es-PE"/>
              </w:rPr>
              <w:br/>
            </w:r>
            <w:r w:rsidR="00615FFC" w:rsidRPr="00F443CC">
              <w:rPr>
                <w:sz w:val="20"/>
                <w:szCs w:val="20"/>
                <w:lang w:eastAsia="es-PE"/>
              </w:rPr>
              <w:t xml:space="preserve">14 </w:t>
            </w:r>
            <w:r w:rsidR="00802E7A" w:rsidRPr="00F443CC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F443CC">
              <w:rPr>
                <w:sz w:val="20"/>
                <w:szCs w:val="20"/>
                <w:lang w:eastAsia="es-PE"/>
              </w:rPr>
              <w:t>2018</w:t>
            </w:r>
          </w:p>
          <w:p w14:paraId="4E66ADFE" w14:textId="1BF7527A" w:rsidR="004E1341" w:rsidRPr="007126DC" w:rsidRDefault="004F766E" w:rsidP="001C4997">
            <w:pPr>
              <w:rPr>
                <w:sz w:val="20"/>
                <w:szCs w:val="20"/>
                <w:lang w:eastAsia="es-PE"/>
              </w:rPr>
            </w:pPr>
            <w:r w:rsidRPr="007126DC">
              <w:rPr>
                <w:sz w:val="20"/>
                <w:szCs w:val="20"/>
                <w:lang w:eastAsia="es-PE"/>
              </w:rPr>
              <w:t xml:space="preserve">23 </w:t>
            </w:r>
            <w:r w:rsidR="006A1C13" w:rsidRPr="007126DC">
              <w:rPr>
                <w:sz w:val="20"/>
                <w:szCs w:val="20"/>
                <w:lang w:eastAsia="es-PE"/>
              </w:rPr>
              <w:t xml:space="preserve">November </w:t>
            </w:r>
            <w:r w:rsidR="004E1341" w:rsidRPr="007126DC">
              <w:rPr>
                <w:sz w:val="20"/>
                <w:szCs w:val="20"/>
                <w:lang w:eastAsia="es-PE"/>
              </w:rPr>
              <w:t>2018</w:t>
            </w:r>
          </w:p>
          <w:p w14:paraId="6691E14A" w14:textId="7A23D7C7" w:rsidR="00692470" w:rsidRPr="00F443CC" w:rsidRDefault="004F766E" w:rsidP="006A1C13">
            <w:pPr>
              <w:rPr>
                <w:sz w:val="20"/>
                <w:szCs w:val="20"/>
                <w:lang w:eastAsia="es-PE"/>
              </w:rPr>
            </w:pPr>
            <w:r w:rsidRPr="007126DC">
              <w:rPr>
                <w:sz w:val="20"/>
                <w:szCs w:val="20"/>
                <w:lang w:eastAsia="es-PE"/>
              </w:rPr>
              <w:t xml:space="preserve">Mid-December </w:t>
            </w:r>
            <w:r w:rsidR="00692470" w:rsidRPr="007126DC">
              <w:rPr>
                <w:sz w:val="20"/>
                <w:szCs w:val="20"/>
                <w:lang w:eastAsia="es-PE"/>
              </w:rPr>
              <w:t>2018</w:t>
            </w:r>
            <w:r w:rsidR="00692470" w:rsidRPr="00F443CC">
              <w:rPr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1181" w:type="dxa"/>
          </w:tcPr>
          <w:p w14:paraId="057CB392" w14:textId="0B92E7A2" w:rsidR="004E1341" w:rsidRDefault="004E1341" w:rsidP="006924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692470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4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778BEB1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887A7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F95DB5C" w14:textId="32B26978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terim Report </w:t>
            </w:r>
          </w:p>
          <w:p w14:paraId="230D3496" w14:textId="77777777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965265">
              <w:rPr>
                <w:sz w:val="20"/>
                <w:szCs w:val="20"/>
              </w:rPr>
              <w:t xml:space="preserve"> CTI1 2019</w:t>
            </w:r>
          </w:p>
          <w:p w14:paraId="37BFAC4D" w14:textId="77777777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CTI2 2019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F443CC" w:rsidRDefault="00563CC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15 </w:t>
            </w:r>
            <w:r w:rsidR="005F6762" w:rsidRPr="00F443CC">
              <w:rPr>
                <w:sz w:val="20"/>
                <w:szCs w:val="20"/>
              </w:rPr>
              <w:t xml:space="preserve">June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0CAD60D7" w14:textId="2B620D0C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eptember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7268CB21" w14:textId="0C9E0D40" w:rsidR="005F6762" w:rsidRPr="00F443CC" w:rsidRDefault="007126DC" w:rsidP="00E73744">
            <w:pPr>
              <w:rPr>
                <w:sz w:val="20"/>
                <w:szCs w:val="20"/>
              </w:rPr>
            </w:pPr>
            <w:r w:rsidRPr="007126DC">
              <w:rPr>
                <w:sz w:val="20"/>
                <w:szCs w:val="20"/>
              </w:rPr>
              <w:t>December</w:t>
            </w:r>
            <w:r w:rsidR="005F6762" w:rsidRPr="007126DC">
              <w:rPr>
                <w:sz w:val="20"/>
                <w:szCs w:val="20"/>
              </w:rPr>
              <w:t xml:space="preserve"> 2018</w:t>
            </w:r>
          </w:p>
          <w:p w14:paraId="3945A594" w14:textId="53B2B43D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Early </w:t>
            </w:r>
            <w:r w:rsidR="00965265" w:rsidRPr="00F443CC">
              <w:rPr>
                <w:sz w:val="20"/>
                <w:szCs w:val="20"/>
              </w:rPr>
              <w:t>February</w:t>
            </w:r>
            <w:r w:rsidRPr="00F443CC">
              <w:rPr>
                <w:sz w:val="20"/>
                <w:szCs w:val="20"/>
              </w:rPr>
              <w:t xml:space="preserve"> </w:t>
            </w:r>
            <w:r w:rsidR="00965265" w:rsidRPr="00F443CC">
              <w:rPr>
                <w:sz w:val="20"/>
                <w:szCs w:val="20"/>
              </w:rPr>
              <w:t>2019</w:t>
            </w:r>
          </w:p>
          <w:p w14:paraId="3FEDEA85" w14:textId="77777777" w:rsidR="00965265" w:rsidRPr="00F443CC" w:rsidRDefault="005F6762" w:rsidP="00857E0A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Mid-April </w:t>
            </w:r>
            <w:r w:rsidR="00965265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3B2661A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CTI1 2019</w:t>
            </w:r>
          </w:p>
          <w:p w14:paraId="7E6412E6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3 to CTI2 2019</w:t>
            </w:r>
          </w:p>
          <w:p w14:paraId="03D7DF0D" w14:textId="77777777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Synthesis Report to CTI3 2019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598BFE13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2EC169AD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BB35B9">
              <w:rPr>
                <w:sz w:val="20"/>
                <w:szCs w:val="20"/>
              </w:rPr>
              <w:t xml:space="preserve">December </w:t>
            </w:r>
            <w:r w:rsidR="00F6724D" w:rsidRPr="00BB35B9">
              <w:rPr>
                <w:sz w:val="20"/>
                <w:szCs w:val="20"/>
              </w:rPr>
              <w:t>2018</w:t>
            </w:r>
          </w:p>
          <w:p w14:paraId="5C111E45" w14:textId="0CC1C371" w:rsidR="00F6724D" w:rsidRPr="00F443CC" w:rsidRDefault="00466DBF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493F8F" w:rsidRPr="00401BFB" w14:paraId="6A34A939" w14:textId="77777777" w:rsidTr="00EE7484">
        <w:trPr>
          <w:cantSplit/>
          <w:trHeight w:val="669"/>
        </w:trPr>
        <w:tc>
          <w:tcPr>
            <w:tcW w:w="895" w:type="dxa"/>
          </w:tcPr>
          <w:p w14:paraId="559E4D18" w14:textId="77777777" w:rsidR="00721326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14:paraId="3FF41281" w14:textId="66285C9F" w:rsidR="00493F8F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</w:t>
            </w:r>
            <w:r w:rsidR="00BF67BF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E05B66E" w14:textId="77777777" w:rsidR="00894B74" w:rsidRDefault="00894B74" w:rsidP="00894B74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  <w:p w14:paraId="1176BF73" w14:textId="3F2DE3EE" w:rsidR="005A4BA2" w:rsidRPr="005A4BA2" w:rsidRDefault="005A4BA2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39B576D" w14:textId="7D2FAB3F" w:rsidR="00493F8F" w:rsidRDefault="00493F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1A30AD3" w14:textId="77777777" w:rsidR="00493F8F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ovide comments on draft baseline report</w:t>
            </w:r>
          </w:p>
          <w:p w14:paraId="0ADE6731" w14:textId="77777777" w:rsidR="00894B74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raft chapter on APEC priorities</w:t>
            </w:r>
          </w:p>
          <w:p w14:paraId="4975B05D" w14:textId="11297C6C" w:rsidR="00894B74" w:rsidRPr="006561DD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esent at Consultative Forum</w:t>
            </w:r>
          </w:p>
        </w:tc>
        <w:tc>
          <w:tcPr>
            <w:tcW w:w="2520" w:type="dxa"/>
            <w:shd w:val="clear" w:color="auto" w:fill="auto"/>
          </w:tcPr>
          <w:p w14:paraId="05AC4BCB" w14:textId="6CF45591" w:rsidR="00493F8F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Nov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09598DE4" w14:textId="7483877F" w:rsidR="00894B74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ec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42FBA95D" w14:textId="74F1FBA9" w:rsidR="00894B74" w:rsidRPr="006561DD" w:rsidRDefault="002E5825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894B74" w:rsidRPr="00894B7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4B9D3CDC" w14:textId="02506B39" w:rsidR="00493F8F" w:rsidRDefault="00894B74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2E5825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77777777" w:rsidR="00B536B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Project update at IEG1 2019</w:t>
            </w:r>
          </w:p>
          <w:p w14:paraId="2E397D58" w14:textId="77777777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ion of draft report to IEG2 2019</w:t>
            </w:r>
          </w:p>
          <w:p w14:paraId="13C7DDB5" w14:textId="77777777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ion of final r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2E2E1364" w:rsidR="00B536B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600B9E69" w14:textId="38AAA258" w:rsidR="0052441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6561DD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38C917A2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043D49C6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of progress report  </w:t>
            </w:r>
          </w:p>
          <w:p w14:paraId="0DD67327" w14:textId="204BB189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progress </w:t>
            </w:r>
            <w:r>
              <w:rPr>
                <w:sz w:val="20"/>
                <w:szCs w:val="20"/>
              </w:rPr>
              <w:t xml:space="preserve">report </w:t>
            </w:r>
          </w:p>
          <w:p w14:paraId="7CF3F540" w14:textId="32C5793E" w:rsidR="004247B2" w:rsidRPr="000C1630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final report </w:t>
            </w:r>
          </w:p>
        </w:tc>
        <w:tc>
          <w:tcPr>
            <w:tcW w:w="2520" w:type="dxa"/>
            <w:shd w:val="clear" w:color="auto" w:fill="auto"/>
          </w:tcPr>
          <w:p w14:paraId="3E0DA67F" w14:textId="5CCFD0E7" w:rsidR="004247B2" w:rsidRDefault="006561DD" w:rsidP="00BC05AC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>January</w:t>
            </w:r>
            <w:r w:rsidR="00CA4A9E">
              <w:rPr>
                <w:sz w:val="20"/>
                <w:szCs w:val="20"/>
              </w:rPr>
              <w:t>/February</w:t>
            </w:r>
            <w:r w:rsidRPr="006561DD">
              <w:rPr>
                <w:sz w:val="20"/>
                <w:szCs w:val="20"/>
              </w:rPr>
              <w:t xml:space="preserve"> 2019</w:t>
            </w:r>
          </w:p>
          <w:p w14:paraId="56DA0258" w14:textId="77777777" w:rsidR="006561DD" w:rsidRDefault="006561DD" w:rsidP="00BC05AC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>February/March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894B74" w:rsidRPr="00401BFB" w14:paraId="14282460" w14:textId="77777777" w:rsidTr="00EE7484">
        <w:trPr>
          <w:cantSplit/>
          <w:trHeight w:val="669"/>
        </w:trPr>
        <w:tc>
          <w:tcPr>
            <w:tcW w:w="895" w:type="dxa"/>
          </w:tcPr>
          <w:p w14:paraId="1BF41010" w14:textId="63083B95" w:rsidR="00894B74" w:rsidRDefault="00894B7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8</w:t>
            </w:r>
          </w:p>
        </w:tc>
        <w:tc>
          <w:tcPr>
            <w:tcW w:w="3600" w:type="dxa"/>
          </w:tcPr>
          <w:p w14:paraId="7D190263" w14:textId="3278746B" w:rsidR="00894B74" w:rsidRPr="0036791D" w:rsidRDefault="00894B7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14:paraId="0CEB6265" w14:textId="77777777" w:rsidR="00894B74" w:rsidRPr="00894B74" w:rsidRDefault="00894B7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  <w:p w14:paraId="1FCA970C" w14:textId="77777777" w:rsidR="00894B74" w:rsidRPr="00894B74" w:rsidRDefault="00894B7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>SSG</w:t>
            </w:r>
          </w:p>
          <w:p w14:paraId="437D823B" w14:textId="4DE2B29F" w:rsidR="00894B74" w:rsidRPr="00894B74" w:rsidRDefault="00894B7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>AVG</w:t>
            </w:r>
          </w:p>
        </w:tc>
        <w:tc>
          <w:tcPr>
            <w:tcW w:w="4860" w:type="dxa"/>
            <w:shd w:val="clear" w:color="auto" w:fill="auto"/>
          </w:tcPr>
          <w:p w14:paraId="266F3200" w14:textId="4FD8B5A0" w:rsidR="00894B74" w:rsidRPr="00894B74" w:rsidRDefault="00894B74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Provide </w:t>
            </w: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 xml:space="preserve">input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the </w:t>
            </w: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>preliminary report</w:t>
            </w:r>
          </w:p>
          <w:p w14:paraId="40F9EB6C" w14:textId="32FB6AC8" w:rsidR="00894B74" w:rsidRPr="00894B74" w:rsidRDefault="00894B74" w:rsidP="00894B74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Circulation of </w:t>
            </w:r>
            <w:r w:rsidRPr="00894B74">
              <w:rPr>
                <w:rFonts w:eastAsia="SimSun"/>
                <w:sz w:val="20"/>
                <w:szCs w:val="20"/>
                <w:lang w:val="en-GB" w:eastAsia="zh-CN"/>
              </w:rPr>
              <w:t xml:space="preserve">preliminary report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by AVG Chair</w:t>
            </w:r>
          </w:p>
        </w:tc>
        <w:tc>
          <w:tcPr>
            <w:tcW w:w="2520" w:type="dxa"/>
            <w:shd w:val="clear" w:color="auto" w:fill="auto"/>
          </w:tcPr>
          <w:p w14:paraId="5767DF16" w14:textId="00D5E6D5" w:rsidR="00894B74" w:rsidRPr="007126DC" w:rsidRDefault="007126DC" w:rsidP="00BC05AC">
            <w:pPr>
              <w:rPr>
                <w:sz w:val="20"/>
                <w:szCs w:val="20"/>
              </w:rPr>
            </w:pPr>
            <w:r w:rsidRPr="007126DC">
              <w:rPr>
                <w:sz w:val="20"/>
                <w:szCs w:val="20"/>
              </w:rPr>
              <w:t>Mid-December</w:t>
            </w:r>
            <w:r w:rsidR="00894B74" w:rsidRPr="007126DC">
              <w:rPr>
                <w:sz w:val="20"/>
                <w:szCs w:val="20"/>
              </w:rPr>
              <w:t xml:space="preserve"> 2018</w:t>
            </w:r>
          </w:p>
          <w:p w14:paraId="4EC96DD8" w14:textId="290536BF" w:rsidR="00894B74" w:rsidRDefault="007126DC" w:rsidP="00BC05AC">
            <w:pPr>
              <w:rPr>
                <w:sz w:val="20"/>
                <w:szCs w:val="20"/>
              </w:rPr>
            </w:pPr>
            <w:r w:rsidRPr="007126DC">
              <w:rPr>
                <w:sz w:val="20"/>
                <w:szCs w:val="20"/>
              </w:rPr>
              <w:t>Mid-</w:t>
            </w:r>
            <w:r w:rsidR="00894B74" w:rsidRPr="007126DC">
              <w:rPr>
                <w:sz w:val="20"/>
                <w:szCs w:val="20"/>
              </w:rPr>
              <w:t>December 2018</w:t>
            </w:r>
          </w:p>
        </w:tc>
        <w:tc>
          <w:tcPr>
            <w:tcW w:w="1181" w:type="dxa"/>
          </w:tcPr>
          <w:p w14:paraId="2087C89E" w14:textId="1085122C" w:rsidR="00894B74" w:rsidRDefault="00894B74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8F5C6C" w14:paraId="46B2C391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0D627C4F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600" w:type="dxa"/>
            <w:shd w:val="clear" w:color="auto" w:fill="auto"/>
          </w:tcPr>
          <w:p w14:paraId="164796A1" w14:textId="77777777"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350" w:type="dxa"/>
            <w:shd w:val="clear" w:color="auto" w:fill="auto"/>
          </w:tcPr>
          <w:p w14:paraId="536A4D3E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14:paraId="050D859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MM</w:t>
            </w:r>
          </w:p>
          <w:p w14:paraId="30222A8D" w14:textId="77777777" w:rsidR="00BE3121" w:rsidRPr="00BE3121" w:rsidRDefault="00BE3121" w:rsidP="00E73744">
            <w:pPr>
              <w:rPr>
                <w:sz w:val="10"/>
                <w:szCs w:val="10"/>
                <w:lang w:val="en-AU"/>
              </w:rPr>
            </w:pPr>
          </w:p>
        </w:tc>
        <w:tc>
          <w:tcPr>
            <w:tcW w:w="4860" w:type="dxa"/>
            <w:shd w:val="clear" w:color="auto" w:fill="auto"/>
          </w:tcPr>
          <w:p w14:paraId="29C733B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2520" w:type="dxa"/>
            <w:shd w:val="clear" w:color="auto" w:fill="auto"/>
          </w:tcPr>
          <w:p w14:paraId="5A1710A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41E69A1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C802C8" w:rsidRPr="00BB0F01" w14:paraId="44884F92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53056FA3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lastRenderedPageBreak/>
              <w:t>EC4</w:t>
            </w:r>
          </w:p>
        </w:tc>
        <w:tc>
          <w:tcPr>
            <w:tcW w:w="3600" w:type="dxa"/>
            <w:shd w:val="clear" w:color="auto" w:fill="auto"/>
          </w:tcPr>
          <w:p w14:paraId="12989184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350" w:type="dxa"/>
            <w:shd w:val="clear" w:color="auto" w:fill="auto"/>
          </w:tcPr>
          <w:p w14:paraId="02132B8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14:paraId="3478B055" w14:textId="24F4DE8D" w:rsidR="00BE3121" w:rsidRPr="00BE3121" w:rsidRDefault="00167015" w:rsidP="00D54D21">
            <w:pPr>
              <w:rPr>
                <w:sz w:val="10"/>
                <w:szCs w:val="1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860" w:type="dxa"/>
            <w:shd w:val="clear" w:color="auto" w:fill="auto"/>
          </w:tcPr>
          <w:p w14:paraId="151176C3" w14:textId="54E6CB82" w:rsidR="00167015" w:rsidRPr="008F5C6C" w:rsidRDefault="00C802C8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="00167015" w:rsidRPr="008F5C6C">
              <w:rPr>
                <w:color w:val="000000"/>
                <w:sz w:val="20"/>
                <w:szCs w:val="20"/>
                <w:lang w:eastAsia="es-PE"/>
              </w:rPr>
              <w:t>ssist economies in undertaking reviews</w:t>
            </w:r>
          </w:p>
          <w:p w14:paraId="5A05E510" w14:textId="47A57DA3" w:rsidR="00167015" w:rsidRPr="007F5740" w:rsidRDefault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Exploratory meeting 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 xml:space="preserve">-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Indonesia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>)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2520" w:type="dxa"/>
            <w:shd w:val="clear" w:color="auto" w:fill="auto"/>
          </w:tcPr>
          <w:p w14:paraId="2F3188EE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1A5EDE7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1E8F03" w14:textId="610A9AB1" w:rsidR="00167015" w:rsidRPr="007F5740" w:rsidRDefault="00167015" w:rsidP="00D54D21">
            <w:pPr>
              <w:rPr>
                <w:color w:val="000000"/>
                <w:sz w:val="10"/>
                <w:szCs w:val="1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4F262C7E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0685B91D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67DFD61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  <w:r w:rsidR="00AC3DDC" w:rsidRPr="00F82FD4">
              <w:rPr>
                <w:lang w:val="en-AU"/>
              </w:rPr>
              <w:sym w:font="Wingdings" w:char="F0FC"/>
            </w:r>
          </w:p>
          <w:p w14:paraId="6299BDB8" w14:textId="48CE8851" w:rsidR="00BE3121" w:rsidRPr="00D54D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2520" w:type="dxa"/>
          </w:tcPr>
          <w:p w14:paraId="3F10344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14:paraId="6BB1777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774B32D2" w14:textId="77777777" w:rsidR="00167015" w:rsidRPr="000F77FA" w:rsidRDefault="00167015" w:rsidP="00E73744">
            <w:pPr>
              <w:rPr>
                <w:sz w:val="20"/>
                <w:szCs w:val="20"/>
              </w:rPr>
            </w:pPr>
            <w:r w:rsidRPr="00AC3DDC">
              <w:rPr>
                <w:sz w:val="20"/>
                <w:szCs w:val="20"/>
              </w:rPr>
              <w:t>June 2018</w:t>
            </w:r>
          </w:p>
          <w:p w14:paraId="1AE989FE" w14:textId="77777777"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C9EEB0A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600" w:type="dxa"/>
          </w:tcPr>
          <w:p w14:paraId="4741ED0D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2CDD19AA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  <w:r w:rsidR="00511F86" w:rsidRPr="00F82FD4">
              <w:rPr>
                <w:lang w:val="en-AU"/>
              </w:rPr>
              <w:sym w:font="Wingdings" w:char="F0FC"/>
            </w:r>
          </w:p>
        </w:tc>
        <w:tc>
          <w:tcPr>
            <w:tcW w:w="2520" w:type="dxa"/>
          </w:tcPr>
          <w:p w14:paraId="11150E25" w14:textId="77777777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6C68C28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2299BD6C" w:rsidR="00167015" w:rsidRPr="00B51F03" w:rsidRDefault="00BB00AE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8" w:history="1">
              <w:r w:rsidR="00167015" w:rsidRPr="00B56ACE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2070C4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1F6D3611" w14:textId="10592B3F" w:rsidR="00167015" w:rsidRDefault="001A37B9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9" w:history="1">
              <w:r w:rsidR="00167015" w:rsidRPr="001A37B9">
                <w:rPr>
                  <w:rStyle w:val="Hyperlink"/>
                  <w:sz w:val="20"/>
                  <w:szCs w:val="20"/>
                </w:rPr>
                <w:t>Second report</w:t>
              </w:r>
            </w:hyperlink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14:paraId="12C4C98B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7DB6BEB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66C01B5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14:paraId="0FBFA584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BC355CD" w14:textId="77777777"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288B" w:rsidRPr="0004320C" w14:paraId="2C2AA275" w14:textId="77777777" w:rsidTr="00EE7484">
        <w:trPr>
          <w:cantSplit/>
          <w:trHeight w:val="669"/>
        </w:trPr>
        <w:tc>
          <w:tcPr>
            <w:tcW w:w="895" w:type="dxa"/>
          </w:tcPr>
          <w:p w14:paraId="1F0DB8C3" w14:textId="3142E3F3" w:rsidR="00EF288B" w:rsidRPr="002D1269" w:rsidRDefault="00EF288B" w:rsidP="00EF288B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>CTI37</w:t>
            </w:r>
          </w:p>
        </w:tc>
        <w:tc>
          <w:tcPr>
            <w:tcW w:w="3600" w:type="dxa"/>
          </w:tcPr>
          <w:p w14:paraId="6C2D045A" w14:textId="64ABA5CD" w:rsidR="00EF288B" w:rsidRDefault="00EF288B" w:rsidP="00EF288B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 xml:space="preserve">Study on Single Window Systems’ (SWS) International Interoperability: Key Issues for </w:t>
            </w:r>
            <w:r w:rsidR="002D5BBA">
              <w:rPr>
                <w:sz w:val="20"/>
                <w:szCs w:val="20"/>
              </w:rPr>
              <w:t>I</w:t>
            </w:r>
            <w:r w:rsidR="002D5BBA" w:rsidRPr="00672F3D">
              <w:rPr>
                <w:sz w:val="20"/>
                <w:szCs w:val="20"/>
              </w:rPr>
              <w:t xml:space="preserve">ts </w:t>
            </w:r>
            <w:r w:rsidRPr="00672F3D">
              <w:rPr>
                <w:sz w:val="20"/>
                <w:szCs w:val="20"/>
              </w:rPr>
              <w:t>Implementation</w:t>
            </w:r>
          </w:p>
          <w:p w14:paraId="6C75D433" w14:textId="6E2FBF03" w:rsidR="00BE3121" w:rsidRPr="00BE3121" w:rsidRDefault="00BE3121" w:rsidP="00EF288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7F5A8DAD" w14:textId="38BFB8D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74B86F51" w14:textId="5ACF31DF" w:rsidR="00EF288B" w:rsidRPr="002D1269" w:rsidRDefault="00BB00AE" w:rsidP="00EF288B">
            <w:pPr>
              <w:rPr>
                <w:sz w:val="20"/>
                <w:szCs w:val="20"/>
              </w:rPr>
            </w:pPr>
            <w:hyperlink r:id="rId10" w:history="1">
              <w:r w:rsidR="00EF288B" w:rsidRPr="002D1269">
                <w:rPr>
                  <w:rStyle w:val="Hyperlink"/>
                  <w:sz w:val="20"/>
                  <w:szCs w:val="20"/>
                </w:rPr>
                <w:t>Report distributed – August 2018</w:t>
              </w:r>
            </w:hyperlink>
          </w:p>
          <w:p w14:paraId="4FFA2E71" w14:textId="1589BE92" w:rsidR="00EF288B" w:rsidRPr="002D1269" w:rsidRDefault="00EF288B" w:rsidP="00401CCF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3,1</w:t>
            </w:r>
            <w:r w:rsidR="00401CCF">
              <w:rPr>
                <w:sz w:val="20"/>
                <w:szCs w:val="20"/>
              </w:rPr>
              <w:t>6</w:t>
            </w:r>
            <w:r w:rsidR="007126DC">
              <w:rPr>
                <w:sz w:val="20"/>
                <w:szCs w:val="20"/>
              </w:rPr>
              <w:t>0</w:t>
            </w:r>
            <w:r w:rsidR="00A6452F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4BD483FC" w14:textId="1869CFF6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2D839B5" w14:textId="2E5BCEC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04320C" w14:paraId="528A227D" w14:textId="77777777" w:rsidTr="00EE7484">
        <w:trPr>
          <w:cantSplit/>
          <w:trHeight w:val="669"/>
        </w:trPr>
        <w:tc>
          <w:tcPr>
            <w:tcW w:w="895" w:type="dxa"/>
          </w:tcPr>
          <w:p w14:paraId="0DA9767B" w14:textId="629364F1" w:rsidR="0063473F" w:rsidRDefault="0063473F" w:rsidP="002D1269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600" w:type="dxa"/>
          </w:tcPr>
          <w:p w14:paraId="292A90DB" w14:textId="77777777" w:rsidR="0009386A" w:rsidRDefault="0063473F" w:rsidP="00F652A8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</w:t>
            </w:r>
            <w:r w:rsidR="002910CC">
              <w:rPr>
                <w:sz w:val="20"/>
                <w:szCs w:val="20"/>
              </w:rPr>
              <w:t xml:space="preserve">: </w:t>
            </w:r>
            <w:r w:rsidRPr="002B3EB8">
              <w:rPr>
                <w:sz w:val="20"/>
                <w:szCs w:val="20"/>
              </w:rPr>
              <w:t>Viet Nam</w:t>
            </w:r>
          </w:p>
          <w:p w14:paraId="72AE6CAE" w14:textId="60017428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88C36C3" w14:textId="77777777" w:rsidR="0063473F" w:rsidRDefault="0063473F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4A19B7" w14:textId="1789E7AA" w:rsidR="006440B1" w:rsidRDefault="00BB00AE" w:rsidP="000C541F">
            <w:pPr>
              <w:rPr>
                <w:sz w:val="20"/>
                <w:szCs w:val="20"/>
              </w:rPr>
            </w:pPr>
            <w:hyperlink r:id="rId11" w:history="1">
              <w:r w:rsidR="006440B1" w:rsidRPr="00CC6917">
                <w:rPr>
                  <w:rStyle w:val="Hyperlink"/>
                  <w:sz w:val="20"/>
                  <w:szCs w:val="20"/>
                </w:rPr>
                <w:t>Report distributed – May 2018</w:t>
              </w:r>
            </w:hyperlink>
          </w:p>
          <w:p w14:paraId="78160E9E" w14:textId="79365C08" w:rsidR="0063473F" w:rsidRPr="00B82BEA" w:rsidRDefault="006440B1" w:rsidP="00401CCF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E75AA">
              <w:rPr>
                <w:sz w:val="20"/>
                <w:szCs w:val="20"/>
              </w:rPr>
              <w:t>1,</w:t>
            </w:r>
            <w:r w:rsidR="007126DC">
              <w:rPr>
                <w:sz w:val="20"/>
                <w:szCs w:val="20"/>
              </w:rPr>
              <w:t>3</w:t>
            </w:r>
            <w:r w:rsidR="00401CCF">
              <w:rPr>
                <w:sz w:val="20"/>
                <w:szCs w:val="20"/>
              </w:rPr>
              <w:t>4</w:t>
            </w:r>
            <w:r w:rsidR="007126DC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14:paraId="6F24D147" w14:textId="3D76BBF0" w:rsidR="0063473F" w:rsidRPr="00FA4015" w:rsidRDefault="006440B1" w:rsidP="002D126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27D78A4" w14:textId="74D6FC9A" w:rsidR="0063473F" w:rsidRDefault="006440B1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A37B9" w:rsidRPr="00BB0F01" w14:paraId="2FB7D6EC" w14:textId="77777777" w:rsidTr="00EE7484">
        <w:trPr>
          <w:cantSplit/>
          <w:trHeight w:val="350"/>
        </w:trPr>
        <w:tc>
          <w:tcPr>
            <w:tcW w:w="895" w:type="dxa"/>
          </w:tcPr>
          <w:p w14:paraId="616BEEC4" w14:textId="019E7693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600" w:type="dxa"/>
          </w:tcPr>
          <w:p w14:paraId="04B3BB2F" w14:textId="5828130D" w:rsidR="001A37B9" w:rsidRPr="000D550B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’s Bogor Goals Progress Report and Dashboard</w:t>
            </w:r>
          </w:p>
        </w:tc>
        <w:tc>
          <w:tcPr>
            <w:tcW w:w="1350" w:type="dxa"/>
          </w:tcPr>
          <w:p w14:paraId="6B8EDA4C" w14:textId="77777777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7E20B5B7" w14:textId="62597DFC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438E80C0" w14:textId="6CEC9DAA" w:rsidR="001A37B9" w:rsidRPr="001A37B9" w:rsidRDefault="00BB00AE" w:rsidP="001A37B9">
            <w:pPr>
              <w:rPr>
                <w:sz w:val="20"/>
                <w:szCs w:val="20"/>
              </w:rPr>
            </w:pPr>
            <w:hyperlink r:id="rId12" w:history="1">
              <w:r w:rsidR="001A37B9" w:rsidRPr="001A37B9">
                <w:rPr>
                  <w:rStyle w:val="Hyperlink"/>
                  <w:sz w:val="20"/>
                  <w:szCs w:val="20"/>
                </w:rPr>
                <w:t>Report distributed – November 2018</w:t>
              </w:r>
            </w:hyperlink>
          </w:p>
          <w:p w14:paraId="47828D13" w14:textId="7946AADE" w:rsidR="001A37B9" w:rsidRPr="001A37B9" w:rsidRDefault="001A37B9" w:rsidP="001A37B9">
            <w:pPr>
              <w:rPr>
                <w:sz w:val="20"/>
                <w:szCs w:val="20"/>
              </w:rPr>
            </w:pPr>
            <w:r w:rsidRPr="001A37B9">
              <w:rPr>
                <w:sz w:val="20"/>
                <w:szCs w:val="20"/>
              </w:rPr>
              <w:t>Accessed:</w:t>
            </w:r>
            <w:r w:rsidR="00B9776C">
              <w:rPr>
                <w:sz w:val="20"/>
                <w:szCs w:val="20"/>
              </w:rPr>
              <w:t xml:space="preserve"> </w:t>
            </w:r>
            <w:r w:rsidR="00401CCF">
              <w:rPr>
                <w:sz w:val="20"/>
                <w:szCs w:val="20"/>
              </w:rPr>
              <w:t>34</w:t>
            </w:r>
            <w:r w:rsidR="007126DC">
              <w:rPr>
                <w:sz w:val="20"/>
                <w:szCs w:val="20"/>
              </w:rPr>
              <w:t xml:space="preserve">0 </w:t>
            </w:r>
            <w:r w:rsidR="00B9776C">
              <w:rPr>
                <w:sz w:val="20"/>
                <w:szCs w:val="20"/>
              </w:rPr>
              <w:t>times</w:t>
            </w:r>
          </w:p>
          <w:p w14:paraId="766AF986" w14:textId="77777777" w:rsidR="001A37B9" w:rsidRPr="001A37B9" w:rsidRDefault="001A37B9" w:rsidP="001A37B9">
            <w:pPr>
              <w:rPr>
                <w:sz w:val="20"/>
                <w:szCs w:val="20"/>
              </w:rPr>
            </w:pPr>
          </w:p>
          <w:p w14:paraId="13962B65" w14:textId="1C322AE7" w:rsidR="001A37B9" w:rsidRPr="001A37B9" w:rsidRDefault="00BB00AE" w:rsidP="001A37B9">
            <w:pPr>
              <w:rPr>
                <w:sz w:val="20"/>
                <w:szCs w:val="20"/>
              </w:rPr>
            </w:pPr>
            <w:hyperlink r:id="rId13" w:history="1">
              <w:r w:rsidR="001A37B9" w:rsidRPr="001A37B9">
                <w:rPr>
                  <w:rStyle w:val="Hyperlink"/>
                  <w:sz w:val="20"/>
                  <w:szCs w:val="20"/>
                </w:rPr>
                <w:t>Dashboard distribut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>e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>d – November 2018</w:t>
              </w:r>
            </w:hyperlink>
            <w:r w:rsidR="001A37B9" w:rsidRPr="001A37B9">
              <w:rPr>
                <w:sz w:val="20"/>
                <w:szCs w:val="20"/>
              </w:rPr>
              <w:t xml:space="preserve"> </w:t>
            </w:r>
          </w:p>
          <w:p w14:paraId="7537308C" w14:textId="134288AC" w:rsidR="001A37B9" w:rsidRPr="001A37B9" w:rsidRDefault="001A37B9" w:rsidP="001A37B9">
            <w:pPr>
              <w:rPr>
                <w:sz w:val="20"/>
                <w:szCs w:val="20"/>
              </w:rPr>
            </w:pPr>
            <w:r w:rsidRPr="001A37B9"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2</w:t>
            </w:r>
            <w:r w:rsidR="00401CCF">
              <w:rPr>
                <w:sz w:val="20"/>
                <w:szCs w:val="20"/>
              </w:rPr>
              <w:t>5</w:t>
            </w:r>
            <w:r w:rsidR="007126DC">
              <w:rPr>
                <w:sz w:val="20"/>
                <w:szCs w:val="20"/>
              </w:rPr>
              <w:t xml:space="preserve">0 </w:t>
            </w:r>
            <w:r w:rsidR="00B9776C">
              <w:rPr>
                <w:sz w:val="20"/>
                <w:szCs w:val="20"/>
              </w:rPr>
              <w:t>times</w:t>
            </w:r>
          </w:p>
          <w:p w14:paraId="47E81DCC" w14:textId="628075E1" w:rsidR="001A37B9" w:rsidRPr="00B9776C" w:rsidRDefault="001A37B9" w:rsidP="001A37B9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2ECBFFBD" w14:textId="76B9D6A2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631ECD53" w14:textId="0C878640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02C1" w:rsidRPr="00BB0F01" w14:paraId="7EA34174" w14:textId="77777777" w:rsidTr="00EE7484">
        <w:trPr>
          <w:cantSplit/>
          <w:trHeight w:val="350"/>
        </w:trPr>
        <w:tc>
          <w:tcPr>
            <w:tcW w:w="895" w:type="dxa"/>
          </w:tcPr>
          <w:p w14:paraId="3D2B6BD8" w14:textId="548558B2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5</w:t>
            </w:r>
          </w:p>
        </w:tc>
        <w:tc>
          <w:tcPr>
            <w:tcW w:w="3600" w:type="dxa"/>
          </w:tcPr>
          <w:p w14:paraId="4EDDAC5F" w14:textId="77777777" w:rsidR="0009386A" w:rsidRDefault="00BA32F1" w:rsidP="00F652A8">
            <w:pPr>
              <w:rPr>
                <w:sz w:val="20"/>
                <w:szCs w:val="20"/>
              </w:rPr>
            </w:pPr>
            <w:r w:rsidRPr="000D550B">
              <w:rPr>
                <w:sz w:val="20"/>
                <w:szCs w:val="20"/>
              </w:rPr>
              <w:t>Technical Support in preparing Report on Progress of FTAAP to Leaders</w:t>
            </w:r>
          </w:p>
          <w:p w14:paraId="45D518A8" w14:textId="790F6E25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B1FC10C" w14:textId="501D8919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2C3D9EEF" w14:textId="0E3A0225" w:rsidR="00BA32F1" w:rsidRDefault="00966D04" w:rsidP="00BA32F1">
            <w:r>
              <w:t>-</w:t>
            </w:r>
          </w:p>
        </w:tc>
        <w:tc>
          <w:tcPr>
            <w:tcW w:w="2520" w:type="dxa"/>
          </w:tcPr>
          <w:p w14:paraId="53070BCB" w14:textId="5D13B007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05C43D6" w14:textId="5754DFBF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652A8" w:rsidRPr="00BB0F01" w14:paraId="64E0929F" w14:textId="77777777" w:rsidTr="00F652A8">
        <w:trPr>
          <w:cantSplit/>
          <w:trHeight w:val="170"/>
        </w:trPr>
        <w:tc>
          <w:tcPr>
            <w:tcW w:w="895" w:type="dxa"/>
          </w:tcPr>
          <w:p w14:paraId="188B5E55" w14:textId="501E8240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TI47</w:t>
            </w:r>
          </w:p>
        </w:tc>
        <w:tc>
          <w:tcPr>
            <w:tcW w:w="3600" w:type="dxa"/>
          </w:tcPr>
          <w:p w14:paraId="7161C55E" w14:textId="77777777" w:rsidR="00F652A8" w:rsidRDefault="00F652A8" w:rsidP="00F652A8">
            <w:pPr>
              <w:rPr>
                <w:sz w:val="20"/>
                <w:szCs w:val="20"/>
              </w:rPr>
            </w:pPr>
            <w:r w:rsidRPr="004F0C03">
              <w:rPr>
                <w:sz w:val="20"/>
                <w:szCs w:val="20"/>
              </w:rPr>
              <w:t xml:space="preserve">APMEN </w:t>
            </w:r>
            <w:r>
              <w:rPr>
                <w:sz w:val="20"/>
                <w:szCs w:val="20"/>
              </w:rPr>
              <w:t>a</w:t>
            </w:r>
            <w:r w:rsidRPr="004F0C03">
              <w:rPr>
                <w:sz w:val="20"/>
                <w:szCs w:val="20"/>
              </w:rPr>
              <w:t xml:space="preserve">ssessment </w:t>
            </w:r>
            <w:r>
              <w:rPr>
                <w:sz w:val="20"/>
                <w:szCs w:val="20"/>
              </w:rPr>
              <w:t>p</w:t>
            </w:r>
            <w:r w:rsidRPr="004F0C03">
              <w:rPr>
                <w:sz w:val="20"/>
                <w:szCs w:val="20"/>
              </w:rPr>
              <w:t>anel</w:t>
            </w:r>
          </w:p>
          <w:p w14:paraId="35AE93A8" w14:textId="3D77A76B" w:rsidR="00F652A8" w:rsidRPr="00F652A8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05637764" w14:textId="325E895E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69BE53BC" w14:textId="77777777" w:rsidR="00460F43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Report on APMEN </w:t>
            </w:r>
          </w:p>
          <w:p w14:paraId="6AF7144F" w14:textId="77777777" w:rsidR="00F652A8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ocument No. </w:t>
            </w:r>
            <w:r w:rsidRPr="00460F43">
              <w:rPr>
                <w:sz w:val="20"/>
                <w:szCs w:val="20"/>
              </w:rPr>
              <w:t>2018/SOM3/CTI/034</w:t>
            </w:r>
            <w:r>
              <w:rPr>
                <w:sz w:val="20"/>
                <w:szCs w:val="20"/>
              </w:rPr>
              <w:t xml:space="preserve">)  </w:t>
            </w:r>
          </w:p>
          <w:p w14:paraId="53E7E542" w14:textId="459F42B7" w:rsidR="00460F43" w:rsidRPr="005A4BA2" w:rsidRDefault="00460F43" w:rsidP="00460F4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0252FC15" w14:textId="209FF04E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449D62B5" w14:textId="684D5053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6EF88FFA" w14:textId="77777777" w:rsidTr="00EE7484">
        <w:trPr>
          <w:cantSplit/>
          <w:trHeight w:val="669"/>
        </w:trPr>
        <w:tc>
          <w:tcPr>
            <w:tcW w:w="895" w:type="dxa"/>
          </w:tcPr>
          <w:p w14:paraId="63D679E9" w14:textId="5DB0EDC5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600" w:type="dxa"/>
          </w:tcPr>
          <w:p w14:paraId="360FDAFA" w14:textId="2804918D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newed APEC Agenda for Structural Reform (RAASR)</w:t>
            </w:r>
            <w:r w:rsidR="002D5BBA">
              <w:rPr>
                <w:sz w:val="20"/>
                <w:szCs w:val="20"/>
              </w:rPr>
              <w:t>: Mid-Term Review Report</w:t>
            </w:r>
          </w:p>
        </w:tc>
        <w:tc>
          <w:tcPr>
            <w:tcW w:w="1350" w:type="dxa"/>
          </w:tcPr>
          <w:p w14:paraId="195081EA" w14:textId="47FC22BE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2AD237" w14:textId="4AA8188E" w:rsidR="00513294" w:rsidRPr="002D1269" w:rsidRDefault="00BB00AE" w:rsidP="00513294">
            <w:pPr>
              <w:rPr>
                <w:sz w:val="20"/>
                <w:szCs w:val="20"/>
              </w:rPr>
            </w:pPr>
            <w:hyperlink r:id="rId14" w:history="1">
              <w:r w:rsidR="00513294" w:rsidRPr="002D1269">
                <w:rPr>
                  <w:rStyle w:val="Hyperlink"/>
                  <w:sz w:val="20"/>
                  <w:szCs w:val="20"/>
                </w:rPr>
                <w:t>Report distribut</w:t>
              </w:r>
              <w:r w:rsidR="00513294" w:rsidRPr="002D1269">
                <w:rPr>
                  <w:rStyle w:val="Hyperlink"/>
                  <w:sz w:val="20"/>
                  <w:szCs w:val="20"/>
                </w:rPr>
                <w:t>e</w:t>
              </w:r>
              <w:r w:rsidR="00513294" w:rsidRPr="002D1269">
                <w:rPr>
                  <w:rStyle w:val="Hyperlink"/>
                  <w:sz w:val="20"/>
                  <w:szCs w:val="20"/>
                </w:rPr>
                <w:t>d – August 2018</w:t>
              </w:r>
            </w:hyperlink>
          </w:p>
          <w:p w14:paraId="4094A05C" w14:textId="0EFFEA07" w:rsidR="00513294" w:rsidRPr="002D1269" w:rsidRDefault="00513294" w:rsidP="00401CCF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EE75AA">
              <w:rPr>
                <w:sz w:val="20"/>
                <w:szCs w:val="20"/>
              </w:rPr>
              <w:t>1,</w:t>
            </w:r>
            <w:r w:rsidR="00401CCF">
              <w:rPr>
                <w:sz w:val="20"/>
                <w:szCs w:val="20"/>
              </w:rPr>
              <w:t>71</w:t>
            </w:r>
            <w:r w:rsidR="007126DC">
              <w:rPr>
                <w:sz w:val="20"/>
                <w:szCs w:val="20"/>
              </w:rPr>
              <w:t>0</w:t>
            </w:r>
            <w:r w:rsidR="009B2572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</w:tcPr>
          <w:p w14:paraId="20D8C5A9" w14:textId="3770F99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723AEE0" w14:textId="0423422A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3B3F2867" w14:textId="77777777" w:rsidTr="00BE3121">
        <w:trPr>
          <w:cantSplit/>
          <w:trHeight w:val="314"/>
        </w:trPr>
        <w:tc>
          <w:tcPr>
            <w:tcW w:w="895" w:type="dxa"/>
          </w:tcPr>
          <w:p w14:paraId="34132B75" w14:textId="3ECF5229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600" w:type="dxa"/>
          </w:tcPr>
          <w:p w14:paraId="5E76F162" w14:textId="126DD2B1" w:rsidR="00513294" w:rsidRPr="00F82FD4" w:rsidRDefault="00513294" w:rsidP="007C7F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 201</w:t>
            </w:r>
            <w:r w:rsidR="007C7F1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2017</w:t>
            </w:r>
          </w:p>
        </w:tc>
        <w:tc>
          <w:tcPr>
            <w:tcW w:w="1350" w:type="dxa"/>
          </w:tcPr>
          <w:p w14:paraId="14171A31" w14:textId="7DBA49E4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406B185F" w14:textId="0432AA93" w:rsidR="00513294" w:rsidRPr="00A67915" w:rsidRDefault="00BB00AE" w:rsidP="00513294">
            <w:pPr>
              <w:rPr>
                <w:sz w:val="20"/>
                <w:szCs w:val="20"/>
              </w:rPr>
            </w:pPr>
            <w:hyperlink r:id="rId15" w:history="1">
              <w:r w:rsidR="00513294" w:rsidRPr="009B2572">
                <w:rPr>
                  <w:rStyle w:val="Hyperlink"/>
                  <w:sz w:val="20"/>
                  <w:szCs w:val="20"/>
                </w:rPr>
                <w:t>Report distributed – August 20</w:t>
              </w:r>
              <w:r w:rsidR="00513294" w:rsidRPr="009B2572">
                <w:rPr>
                  <w:rStyle w:val="Hyperlink"/>
                  <w:sz w:val="20"/>
                  <w:szCs w:val="20"/>
                </w:rPr>
                <w:t>1</w:t>
              </w:r>
              <w:r w:rsidR="00513294" w:rsidRPr="009B2572">
                <w:rPr>
                  <w:rStyle w:val="Hyperlink"/>
                  <w:sz w:val="20"/>
                  <w:szCs w:val="20"/>
                </w:rPr>
                <w:t>8</w:t>
              </w:r>
            </w:hyperlink>
          </w:p>
          <w:p w14:paraId="74DA0CE1" w14:textId="4474000D" w:rsidR="00513294" w:rsidRDefault="00513294" w:rsidP="00681A5F">
            <w:pPr>
              <w:rPr>
                <w:sz w:val="20"/>
                <w:szCs w:val="20"/>
              </w:rPr>
            </w:pPr>
            <w:r w:rsidRPr="00A67915"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3,0</w:t>
            </w:r>
            <w:r w:rsidR="00401CCF">
              <w:rPr>
                <w:sz w:val="20"/>
                <w:szCs w:val="20"/>
              </w:rPr>
              <w:t>8</w:t>
            </w:r>
            <w:r w:rsidR="007126DC">
              <w:rPr>
                <w:sz w:val="20"/>
                <w:szCs w:val="20"/>
              </w:rPr>
              <w:t>0</w:t>
            </w:r>
            <w:r w:rsidR="009B2572">
              <w:rPr>
                <w:sz w:val="20"/>
                <w:szCs w:val="20"/>
              </w:rPr>
              <w:t xml:space="preserve"> </w:t>
            </w:r>
            <w:r w:rsidRPr="00A67915">
              <w:rPr>
                <w:sz w:val="20"/>
                <w:szCs w:val="20"/>
              </w:rPr>
              <w:t>times</w:t>
            </w:r>
          </w:p>
          <w:p w14:paraId="55547841" w14:textId="0F9B0E0F" w:rsidR="00BE3121" w:rsidRPr="006043FD" w:rsidRDefault="00BE3121" w:rsidP="00681A5F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964722" w14:textId="79176026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4339DF2" w14:textId="10D0908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A37B9" w:rsidRPr="00BB0F01" w14:paraId="07E39901" w14:textId="77777777" w:rsidTr="00EE7484">
        <w:trPr>
          <w:cantSplit/>
          <w:trHeight w:val="669"/>
        </w:trPr>
        <w:tc>
          <w:tcPr>
            <w:tcW w:w="895" w:type="dxa"/>
          </w:tcPr>
          <w:p w14:paraId="4C2E7967" w14:textId="1D5A8C56" w:rsidR="001A37B9" w:rsidRPr="00F82FD4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1</w:t>
            </w:r>
          </w:p>
        </w:tc>
        <w:tc>
          <w:tcPr>
            <w:tcW w:w="3600" w:type="dxa"/>
          </w:tcPr>
          <w:p w14:paraId="2DF4398A" w14:textId="35C69051" w:rsidR="001A37B9" w:rsidRPr="00F82FD4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 (AEPR): Structural Reform and Infrastructure</w:t>
            </w:r>
          </w:p>
        </w:tc>
        <w:tc>
          <w:tcPr>
            <w:tcW w:w="1350" w:type="dxa"/>
          </w:tcPr>
          <w:p w14:paraId="0D5023CD" w14:textId="1D9B3B6F" w:rsidR="001A37B9" w:rsidRPr="00F82FD4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35083B07" w14:textId="594F907F" w:rsidR="001A37B9" w:rsidRPr="001A37B9" w:rsidRDefault="00BB00AE" w:rsidP="001A37B9">
            <w:pPr>
              <w:rPr>
                <w:sz w:val="20"/>
                <w:szCs w:val="20"/>
              </w:rPr>
            </w:pPr>
            <w:hyperlink r:id="rId16" w:history="1">
              <w:r w:rsidR="001A37B9" w:rsidRPr="001A37B9">
                <w:rPr>
                  <w:rStyle w:val="Hyperlink"/>
                  <w:sz w:val="20"/>
                  <w:szCs w:val="20"/>
                </w:rPr>
                <w:t>Report distrib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>u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>ted – November 2018</w:t>
              </w:r>
            </w:hyperlink>
          </w:p>
          <w:p w14:paraId="567A1995" w14:textId="26C8E832" w:rsidR="001A37B9" w:rsidRDefault="001A37B9" w:rsidP="00822B54">
            <w:r w:rsidRPr="001A37B9">
              <w:rPr>
                <w:sz w:val="20"/>
                <w:szCs w:val="20"/>
              </w:rPr>
              <w:t>Accessed</w:t>
            </w:r>
            <w:r w:rsidR="00E94284" w:rsidRPr="00E94284">
              <w:rPr>
                <w:sz w:val="20"/>
                <w:szCs w:val="20"/>
              </w:rPr>
              <w:t xml:space="preserve">: </w:t>
            </w:r>
            <w:r w:rsidR="00822B54">
              <w:rPr>
                <w:sz w:val="20"/>
                <w:szCs w:val="20"/>
              </w:rPr>
              <w:t>1,020</w:t>
            </w:r>
            <w:r w:rsidR="007126DC">
              <w:rPr>
                <w:sz w:val="20"/>
                <w:szCs w:val="20"/>
              </w:rPr>
              <w:t xml:space="preserve"> </w:t>
            </w:r>
            <w:r w:rsidR="00E94284" w:rsidRPr="00E94284">
              <w:rPr>
                <w:sz w:val="20"/>
                <w:szCs w:val="20"/>
              </w:rPr>
              <w:t>times</w:t>
            </w:r>
          </w:p>
        </w:tc>
        <w:tc>
          <w:tcPr>
            <w:tcW w:w="2520" w:type="dxa"/>
          </w:tcPr>
          <w:p w14:paraId="2534461E" w14:textId="32B16593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6172B055" w14:textId="6E5AF68D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ne </w:t>
            </w:r>
          </w:p>
        </w:tc>
      </w:tr>
      <w:tr w:rsidR="00C802C8" w:rsidRPr="00BB0F01" w14:paraId="60EAE97D" w14:textId="77777777" w:rsidTr="00EE7484">
        <w:trPr>
          <w:cantSplit/>
          <w:trHeight w:val="669"/>
        </w:trPr>
        <w:tc>
          <w:tcPr>
            <w:tcW w:w="895" w:type="dxa"/>
          </w:tcPr>
          <w:p w14:paraId="463D7F29" w14:textId="4CC92BF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044294D" w14:textId="77777777"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1F14DE9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71469C70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3CEC68C0" w14:textId="77777777" w:rsidR="00014FB7" w:rsidRDefault="00BB00AE" w:rsidP="00014FB7">
            <w:pPr>
              <w:rPr>
                <w:sz w:val="20"/>
                <w:szCs w:val="20"/>
              </w:rPr>
            </w:pPr>
            <w:hyperlink r:id="rId17" w:history="1">
              <w:r w:rsidR="00CD6ED9" w:rsidRPr="00CD6ED9">
                <w:rPr>
                  <w:rStyle w:val="Hyperlink"/>
                  <w:sz w:val="20"/>
                  <w:szCs w:val="20"/>
                </w:rPr>
                <w:t xml:space="preserve">Identifying Green, 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(No. 19, January 20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1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8)</w:t>
              </w:r>
            </w:hyperlink>
          </w:p>
          <w:p w14:paraId="547B7586" w14:textId="7CD7763C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E75AA">
              <w:rPr>
                <w:sz w:val="20"/>
                <w:szCs w:val="20"/>
              </w:rPr>
              <w:t>4,</w:t>
            </w:r>
            <w:r w:rsidR="00822B54">
              <w:rPr>
                <w:sz w:val="20"/>
                <w:szCs w:val="20"/>
              </w:rPr>
              <w:t>910</w:t>
            </w:r>
            <w:r>
              <w:rPr>
                <w:sz w:val="20"/>
                <w:szCs w:val="20"/>
              </w:rPr>
              <w:t xml:space="preserve"> times</w:t>
            </w:r>
          </w:p>
          <w:p w14:paraId="1F58857A" w14:textId="77777777" w:rsidR="00014FB7" w:rsidRPr="00E54483" w:rsidRDefault="00014FB7" w:rsidP="00014FB7">
            <w:pPr>
              <w:rPr>
                <w:sz w:val="10"/>
                <w:szCs w:val="10"/>
              </w:rPr>
            </w:pPr>
          </w:p>
          <w:p w14:paraId="22054D19" w14:textId="77777777" w:rsidR="00014FB7" w:rsidRDefault="00BB00AE" w:rsidP="00014FB7">
            <w:pPr>
              <w:rPr>
                <w:sz w:val="20"/>
                <w:szCs w:val="20"/>
              </w:rPr>
            </w:pPr>
            <w:hyperlink r:id="rId18" w:history="1">
              <w:r w:rsidR="00CD6ED9" w:rsidRPr="001C4997">
                <w:rPr>
                  <w:rStyle w:val="Hyperlink"/>
                  <w:sz w:val="20"/>
                  <w:szCs w:val="20"/>
                </w:rPr>
                <w:t>Globalization, Inclusion, and E-Commerce: APEC Agenda for S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>M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 xml:space="preserve">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ebruary 2018)</w:t>
              </w:r>
            </w:hyperlink>
          </w:p>
          <w:p w14:paraId="406B7F44" w14:textId="279C5154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5,</w:t>
            </w:r>
            <w:r w:rsidR="00822B54">
              <w:rPr>
                <w:sz w:val="20"/>
                <w:szCs w:val="20"/>
              </w:rPr>
              <w:t>200</w:t>
            </w:r>
            <w:r w:rsidR="00BF670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0E60EAE2" w14:textId="77777777" w:rsidR="000B0951" w:rsidRPr="002910CC" w:rsidRDefault="000B0951" w:rsidP="00014FB7">
            <w:pPr>
              <w:rPr>
                <w:sz w:val="10"/>
                <w:szCs w:val="10"/>
              </w:rPr>
            </w:pPr>
          </w:p>
          <w:p w14:paraId="371FA09E" w14:textId="4B79AC77" w:rsidR="000B0951" w:rsidRDefault="00BB00AE" w:rsidP="00014FB7">
            <w:pPr>
              <w:rPr>
                <w:sz w:val="20"/>
                <w:szCs w:val="20"/>
              </w:rPr>
            </w:pPr>
            <w:hyperlink r:id="rId19" w:history="1">
              <w:r w:rsidR="000B0951" w:rsidRPr="003B6938">
                <w:rPr>
                  <w:rStyle w:val="Hyperlink"/>
                  <w:sz w:val="20"/>
                  <w:szCs w:val="20"/>
                </w:rPr>
                <w:t>Services and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 xml:space="preserve"> 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>the Food System (No. 21, May 2018)</w:t>
              </w:r>
            </w:hyperlink>
          </w:p>
          <w:p w14:paraId="53618FEF" w14:textId="20FF829E" w:rsidR="000B0951" w:rsidRDefault="000B0951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EE75AA">
              <w:rPr>
                <w:sz w:val="20"/>
                <w:szCs w:val="20"/>
              </w:rPr>
              <w:t>2,</w:t>
            </w:r>
            <w:r w:rsidR="00822B54">
              <w:rPr>
                <w:sz w:val="20"/>
                <w:szCs w:val="20"/>
              </w:rPr>
              <w:t>400</w:t>
            </w:r>
            <w:r>
              <w:rPr>
                <w:sz w:val="20"/>
                <w:szCs w:val="20"/>
              </w:rPr>
              <w:t xml:space="preserve"> times</w:t>
            </w:r>
          </w:p>
          <w:p w14:paraId="33864BDE" w14:textId="77777777" w:rsidR="00314DB1" w:rsidRPr="00314DB1" w:rsidRDefault="00314DB1" w:rsidP="00014FB7">
            <w:pPr>
              <w:rPr>
                <w:sz w:val="10"/>
                <w:szCs w:val="10"/>
              </w:rPr>
            </w:pPr>
          </w:p>
          <w:p w14:paraId="42195EC3" w14:textId="780B93BE" w:rsidR="00314DB1" w:rsidRDefault="00BB00AE" w:rsidP="00014FB7">
            <w:pPr>
              <w:rPr>
                <w:sz w:val="20"/>
                <w:szCs w:val="20"/>
              </w:rPr>
            </w:pPr>
            <w:hyperlink r:id="rId20" w:history="1">
              <w:r w:rsidR="00314DB1" w:rsidRPr="00BF670B">
                <w:rPr>
                  <w:rStyle w:val="Hyperlink"/>
                  <w:sz w:val="20"/>
                  <w:szCs w:val="20"/>
                </w:rPr>
                <w:t>Financing the Food Value Ch</w:t>
              </w:r>
              <w:r w:rsidR="00314DB1" w:rsidRPr="00BF670B">
                <w:rPr>
                  <w:rStyle w:val="Hyperlink"/>
                  <w:sz w:val="20"/>
                  <w:szCs w:val="20"/>
                </w:rPr>
                <w:t>a</w:t>
              </w:r>
              <w:r w:rsidR="00314DB1" w:rsidRPr="00BF670B">
                <w:rPr>
                  <w:rStyle w:val="Hyperlink"/>
                  <w:sz w:val="20"/>
                  <w:szCs w:val="20"/>
                </w:rPr>
                <w:t>in (No. 22, June 2018)</w:t>
              </w:r>
            </w:hyperlink>
          </w:p>
          <w:p w14:paraId="79139B57" w14:textId="6BD12048" w:rsidR="0052518A" w:rsidRDefault="0052518A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A6E08">
              <w:rPr>
                <w:sz w:val="20"/>
                <w:szCs w:val="20"/>
              </w:rPr>
              <w:t>1,</w:t>
            </w:r>
            <w:r w:rsidR="007126DC">
              <w:rPr>
                <w:sz w:val="20"/>
                <w:szCs w:val="20"/>
              </w:rPr>
              <w:t>6</w:t>
            </w:r>
            <w:r w:rsidR="00822B54">
              <w:rPr>
                <w:sz w:val="20"/>
                <w:szCs w:val="20"/>
              </w:rPr>
              <w:t>2</w:t>
            </w:r>
            <w:r w:rsidR="007126DC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</w:t>
            </w:r>
          </w:p>
          <w:p w14:paraId="73A6ACB0" w14:textId="77777777" w:rsidR="003961B9" w:rsidRPr="002F02DF" w:rsidRDefault="003961B9" w:rsidP="00014FB7">
            <w:pPr>
              <w:rPr>
                <w:sz w:val="10"/>
                <w:szCs w:val="10"/>
              </w:rPr>
            </w:pPr>
          </w:p>
          <w:p w14:paraId="5C3BC463" w14:textId="64B8FB59" w:rsidR="003961B9" w:rsidRDefault="00BB00AE" w:rsidP="00014FB7">
            <w:pPr>
              <w:rPr>
                <w:sz w:val="20"/>
                <w:szCs w:val="20"/>
              </w:rPr>
            </w:pPr>
            <w:hyperlink r:id="rId21" w:history="1">
              <w:r w:rsidR="003961B9" w:rsidRPr="00A81C85">
                <w:rPr>
                  <w:rStyle w:val="Hyperlink"/>
                  <w:sz w:val="20"/>
                  <w:szCs w:val="20"/>
                </w:rPr>
                <w:t>GDPR and CBRP</w:t>
              </w:r>
              <w:r w:rsidR="003961B9" w:rsidRPr="00A81C85">
                <w:rPr>
                  <w:rStyle w:val="Hyperlink"/>
                  <w:sz w:val="20"/>
                  <w:szCs w:val="20"/>
                </w:rPr>
                <w:t>:</w:t>
              </w:r>
              <w:r w:rsidR="003961B9" w:rsidRPr="00A81C85">
                <w:rPr>
                  <w:rStyle w:val="Hyperlink"/>
                  <w:sz w:val="20"/>
                  <w:szCs w:val="20"/>
                </w:rPr>
                <w:t xml:space="preserve"> </w:t>
              </w:r>
              <w:r w:rsidR="00A81C85" w:rsidRPr="00A81C85">
                <w:rPr>
                  <w:rStyle w:val="Hyperlink"/>
                  <w:sz w:val="20"/>
                  <w:szCs w:val="20"/>
                </w:rPr>
                <w:t>Reconciling Personal Data Protection and Trade (No. 23, October 2018)</w:t>
              </w:r>
            </w:hyperlink>
          </w:p>
          <w:p w14:paraId="7BE9EBE5" w14:textId="1B42E21A" w:rsidR="003961B9" w:rsidRDefault="003961B9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2,</w:t>
            </w:r>
            <w:r w:rsidR="00822B54">
              <w:rPr>
                <w:sz w:val="20"/>
                <w:szCs w:val="20"/>
              </w:rPr>
              <w:t>380</w:t>
            </w:r>
            <w:r w:rsidR="00EE75A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  <w:p w14:paraId="63419A2F" w14:textId="77777777" w:rsidR="00C758B2" w:rsidRPr="002F02DF" w:rsidRDefault="00C758B2" w:rsidP="00014FB7">
            <w:pPr>
              <w:rPr>
                <w:sz w:val="10"/>
                <w:szCs w:val="10"/>
              </w:rPr>
            </w:pPr>
          </w:p>
          <w:p w14:paraId="66C4D7CF" w14:textId="7970F988" w:rsidR="00C758B2" w:rsidRDefault="00BB00AE" w:rsidP="00014FB7">
            <w:pPr>
              <w:rPr>
                <w:sz w:val="20"/>
                <w:szCs w:val="20"/>
              </w:rPr>
            </w:pPr>
            <w:hyperlink r:id="rId22" w:history="1">
              <w:r w:rsidR="007B4689" w:rsidRPr="00EE75AA">
                <w:rPr>
                  <w:rStyle w:val="Hyperlink"/>
                  <w:sz w:val="20"/>
                  <w:szCs w:val="20"/>
                </w:rPr>
                <w:t xml:space="preserve">APEC: </w:t>
              </w:r>
              <w:r w:rsidR="00C758B2" w:rsidRPr="00EE75AA">
                <w:rPr>
                  <w:rStyle w:val="Hyperlink"/>
                  <w:sz w:val="20"/>
                  <w:szCs w:val="20"/>
                </w:rPr>
                <w:t xml:space="preserve">Trekking </w:t>
              </w:r>
              <w:r w:rsidR="007B4689" w:rsidRPr="00EE75AA">
                <w:rPr>
                  <w:rStyle w:val="Hyperlink"/>
                  <w:sz w:val="20"/>
                  <w:szCs w:val="20"/>
                </w:rPr>
                <w:t xml:space="preserve">the Road to </w:t>
              </w:r>
              <w:r w:rsidR="00C758B2" w:rsidRPr="00EE75AA">
                <w:rPr>
                  <w:rStyle w:val="Hyperlink"/>
                  <w:sz w:val="20"/>
                  <w:szCs w:val="20"/>
                </w:rPr>
                <w:t>Financial Inclusion (No. 24, October 201</w:t>
              </w:r>
              <w:r w:rsidR="00C758B2" w:rsidRPr="00EE75AA">
                <w:rPr>
                  <w:rStyle w:val="Hyperlink"/>
                  <w:sz w:val="20"/>
                  <w:szCs w:val="20"/>
                </w:rPr>
                <w:t>8</w:t>
              </w:r>
              <w:r w:rsidR="00C758B2" w:rsidRPr="00EE75AA">
                <w:rPr>
                  <w:rStyle w:val="Hyperlink"/>
                  <w:sz w:val="20"/>
                  <w:szCs w:val="20"/>
                </w:rPr>
                <w:t>)</w:t>
              </w:r>
            </w:hyperlink>
            <w:r w:rsidR="00C758B2">
              <w:rPr>
                <w:sz w:val="20"/>
                <w:szCs w:val="20"/>
              </w:rPr>
              <w:t xml:space="preserve"> </w:t>
            </w:r>
            <w:r w:rsidR="00EE75AA">
              <w:rPr>
                <w:sz w:val="20"/>
                <w:szCs w:val="20"/>
              </w:rPr>
              <w:br/>
              <w:t xml:space="preserve">Accessed: </w:t>
            </w:r>
            <w:r w:rsidR="007126DC">
              <w:rPr>
                <w:sz w:val="20"/>
                <w:szCs w:val="20"/>
              </w:rPr>
              <w:t xml:space="preserve">120 </w:t>
            </w:r>
            <w:r w:rsidR="00EE75AA">
              <w:rPr>
                <w:sz w:val="20"/>
                <w:szCs w:val="20"/>
              </w:rPr>
              <w:t xml:space="preserve">times </w:t>
            </w:r>
          </w:p>
          <w:p w14:paraId="76FE1C9B" w14:textId="61F51225" w:rsidR="00014FB7" w:rsidRPr="002F02DF" w:rsidRDefault="00014FB7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0D9C5C66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429172B9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35DD7" w:rsidRPr="00BB0F01" w14:paraId="288B29A8" w14:textId="77777777" w:rsidTr="00EE7484">
        <w:trPr>
          <w:cantSplit/>
          <w:trHeight w:val="669"/>
        </w:trPr>
        <w:tc>
          <w:tcPr>
            <w:tcW w:w="895" w:type="dxa"/>
          </w:tcPr>
          <w:p w14:paraId="27C2FAA1" w14:textId="1502875C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600" w:type="dxa"/>
          </w:tcPr>
          <w:p w14:paraId="7E15C3EF" w14:textId="1D0F972F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350" w:type="dxa"/>
          </w:tcPr>
          <w:p w14:paraId="7A27B9D7" w14:textId="77777777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240A92AD" w14:textId="61117027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14:paraId="5117B5D5" w14:textId="66378677" w:rsidR="00C35DD7" w:rsidRPr="00C35DD7" w:rsidRDefault="00BB00AE" w:rsidP="00C35DD7">
            <w:pPr>
              <w:rPr>
                <w:sz w:val="20"/>
                <w:szCs w:val="20"/>
              </w:rPr>
            </w:pPr>
            <w:hyperlink r:id="rId23" w:history="1">
              <w:r w:rsidR="00C35DD7" w:rsidRPr="00C35DD7">
                <w:rPr>
                  <w:rStyle w:val="Hyperlink"/>
                  <w:sz w:val="20"/>
                  <w:szCs w:val="20"/>
                </w:rPr>
                <w:t>Pub</w:t>
              </w:r>
              <w:r w:rsidR="00C35DD7" w:rsidRPr="00C35DD7">
                <w:rPr>
                  <w:rStyle w:val="Hyperlink"/>
                  <w:sz w:val="20"/>
                  <w:szCs w:val="20"/>
                </w:rPr>
                <w:t>l</w:t>
              </w:r>
              <w:r w:rsidR="00C35DD7" w:rsidRPr="00C35DD7">
                <w:rPr>
                  <w:rStyle w:val="Hyperlink"/>
                  <w:sz w:val="20"/>
                  <w:szCs w:val="20"/>
                </w:rPr>
                <w:t>ication distributed – November 2018</w:t>
              </w:r>
            </w:hyperlink>
          </w:p>
          <w:p w14:paraId="44A9AB39" w14:textId="1C9E760C" w:rsidR="00C35DD7" w:rsidRDefault="00C35DD7" w:rsidP="00822B54">
            <w:r w:rsidRPr="00C35DD7">
              <w:rPr>
                <w:sz w:val="20"/>
                <w:szCs w:val="20"/>
              </w:rPr>
              <w:t xml:space="preserve">Accessed: </w:t>
            </w:r>
            <w:r w:rsidR="00822B54">
              <w:rPr>
                <w:sz w:val="20"/>
                <w:szCs w:val="20"/>
              </w:rPr>
              <w:t>2,210</w:t>
            </w:r>
            <w:r w:rsidR="007126DC">
              <w:rPr>
                <w:sz w:val="20"/>
                <w:szCs w:val="20"/>
              </w:rPr>
              <w:t xml:space="preserve"> </w:t>
            </w:r>
            <w:r w:rsidRPr="00C35DD7">
              <w:rPr>
                <w:sz w:val="20"/>
                <w:szCs w:val="20"/>
              </w:rPr>
              <w:t>times</w:t>
            </w:r>
            <w:r w:rsidRPr="00C35DD7">
              <w:rPr>
                <w:sz w:val="28"/>
              </w:rPr>
              <w:t xml:space="preserve"> </w:t>
            </w:r>
          </w:p>
        </w:tc>
        <w:tc>
          <w:tcPr>
            <w:tcW w:w="2520" w:type="dxa"/>
          </w:tcPr>
          <w:p w14:paraId="3C1A8246" w14:textId="4F9997EA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600485BA" w14:textId="12DD4111" w:rsidR="00C35DD7" w:rsidRDefault="00C35DD7" w:rsidP="00C35D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</w:tr>
      <w:tr w:rsidR="00C802C8" w:rsidRPr="00BB0F01" w14:paraId="4E83F628" w14:textId="77777777" w:rsidTr="00EE7484">
        <w:trPr>
          <w:cantSplit/>
          <w:trHeight w:val="669"/>
        </w:trPr>
        <w:tc>
          <w:tcPr>
            <w:tcW w:w="895" w:type="dxa"/>
          </w:tcPr>
          <w:p w14:paraId="0B4F3D8B" w14:textId="580B998A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79F8BC0F" w14:textId="17958EE4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5F978636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5304A719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98DF8CA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  <w:p w14:paraId="56537EFD" w14:textId="748B4FFB" w:rsidR="00BE3121" w:rsidRPr="00BE3121" w:rsidRDefault="00BE3121" w:rsidP="005718A9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  <w:shd w:val="clear" w:color="auto" w:fill="auto"/>
          </w:tcPr>
          <w:p w14:paraId="31CEFD51" w14:textId="2E40CC23" w:rsidR="00C35DD7" w:rsidRDefault="00BB00AE" w:rsidP="00EE75AA">
            <w:pPr>
              <w:rPr>
                <w:sz w:val="20"/>
                <w:szCs w:val="20"/>
              </w:rPr>
            </w:pPr>
            <w:hyperlink r:id="rId24" w:history="1">
              <w:r w:rsidR="005718A9" w:rsidRPr="005718A9">
                <w:rPr>
                  <w:rStyle w:val="Hyperlink"/>
                  <w:sz w:val="20"/>
                  <w:szCs w:val="20"/>
                </w:rPr>
                <w:t>May 2018 Issue: Trade, Policy, and</w:t>
              </w:r>
              <w:r w:rsidR="005718A9" w:rsidRPr="005718A9">
                <w:rPr>
                  <w:rStyle w:val="Hyperlink"/>
                  <w:sz w:val="20"/>
                  <w:szCs w:val="20"/>
                </w:rPr>
                <w:t xml:space="preserve"> </w:t>
              </w:r>
              <w:r w:rsidR="005718A9" w:rsidRPr="005718A9">
                <w:rPr>
                  <w:rStyle w:val="Hyperlink"/>
                  <w:sz w:val="20"/>
                  <w:szCs w:val="20"/>
                </w:rPr>
                <w:t>the Pursuit of Inclusion</w:t>
              </w:r>
            </w:hyperlink>
            <w:r w:rsidR="005718A9">
              <w:rPr>
                <w:sz w:val="20"/>
                <w:szCs w:val="20"/>
              </w:rPr>
              <w:t xml:space="preserve"> </w:t>
            </w:r>
            <w:r w:rsidR="005718A9">
              <w:br/>
            </w:r>
            <w:r w:rsidR="005718A9" w:rsidRPr="005718A9"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10,</w:t>
            </w:r>
            <w:r w:rsidR="00822B54">
              <w:rPr>
                <w:sz w:val="20"/>
                <w:szCs w:val="20"/>
              </w:rPr>
              <w:t>320</w:t>
            </w:r>
            <w:r w:rsidR="005718A9" w:rsidRPr="005718A9">
              <w:rPr>
                <w:sz w:val="20"/>
                <w:szCs w:val="20"/>
              </w:rPr>
              <w:t xml:space="preserve"> times</w:t>
            </w:r>
          </w:p>
          <w:p w14:paraId="7FF06BD0" w14:textId="3392B9E9" w:rsidR="00C35DD7" w:rsidRDefault="00C35DD7" w:rsidP="00EE7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hyperlink r:id="rId25" w:history="1">
              <w:r w:rsidRPr="00C35DD7">
                <w:rPr>
                  <w:rStyle w:val="Hyperlink"/>
                  <w:sz w:val="20"/>
                  <w:szCs w:val="20"/>
                </w:rPr>
                <w:t>November 2018 Issue: The D</w:t>
              </w:r>
              <w:r w:rsidRPr="00C35DD7">
                <w:rPr>
                  <w:rStyle w:val="Hyperlink"/>
                  <w:sz w:val="20"/>
                  <w:szCs w:val="20"/>
                </w:rPr>
                <w:t>i</w:t>
              </w:r>
              <w:r w:rsidRPr="00C35DD7">
                <w:rPr>
                  <w:rStyle w:val="Hyperlink"/>
                  <w:sz w:val="20"/>
                  <w:szCs w:val="20"/>
                </w:rPr>
                <w:t>gital Productivity Paradox</w:t>
              </w:r>
            </w:hyperlink>
          </w:p>
          <w:p w14:paraId="2B22CD98" w14:textId="6139BDBA" w:rsidR="00C35DD7" w:rsidRDefault="00C35DD7" w:rsidP="00EE75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7126DC">
              <w:rPr>
                <w:sz w:val="20"/>
                <w:szCs w:val="20"/>
              </w:rPr>
              <w:t>1,</w:t>
            </w:r>
            <w:r w:rsidR="00822B54">
              <w:rPr>
                <w:sz w:val="20"/>
                <w:szCs w:val="20"/>
              </w:rPr>
              <w:t>260</w:t>
            </w:r>
            <w:r w:rsidR="007126D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  <w:p w14:paraId="5C3B8D58" w14:textId="713613C3" w:rsidR="00C35DD7" w:rsidRPr="00B9776C" w:rsidRDefault="005718A9" w:rsidP="00EE75AA">
            <w:pPr>
              <w:rPr>
                <w:sz w:val="10"/>
                <w:szCs w:val="10"/>
              </w:rPr>
            </w:pPr>
            <w:r>
              <w:t xml:space="preserve"> </w:t>
            </w:r>
          </w:p>
        </w:tc>
        <w:tc>
          <w:tcPr>
            <w:tcW w:w="2520" w:type="dxa"/>
          </w:tcPr>
          <w:p w14:paraId="73AA5636" w14:textId="4D4C396C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68BA4F60" w14:textId="06E7A41F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1A37B9" w:rsidRPr="00401BFB" w14:paraId="7FDCAF5F" w14:textId="77777777" w:rsidTr="00EE7484">
        <w:trPr>
          <w:cantSplit/>
          <w:trHeight w:val="584"/>
        </w:trPr>
        <w:tc>
          <w:tcPr>
            <w:tcW w:w="895" w:type="dxa"/>
          </w:tcPr>
          <w:p w14:paraId="7D7E4230" w14:textId="69B8BCC1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CE1</w:t>
            </w:r>
          </w:p>
        </w:tc>
        <w:tc>
          <w:tcPr>
            <w:tcW w:w="3600" w:type="dxa"/>
          </w:tcPr>
          <w:p w14:paraId="6F2E382A" w14:textId="77777777" w:rsidR="001A37B9" w:rsidRPr="0036791D" w:rsidRDefault="001A37B9" w:rsidP="001A37B9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14:paraId="6FBE19F4" w14:textId="77777777" w:rsidR="001A37B9" w:rsidRPr="000D2DAC" w:rsidRDefault="001A37B9" w:rsidP="001A37B9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B2D98D2" w14:textId="77777777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14:paraId="6AF6A2D8" w14:textId="7F4C89FA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6DA048CA" w14:textId="6D908BD8" w:rsidR="001A37B9" w:rsidRPr="001A37B9" w:rsidRDefault="00BB00AE" w:rsidP="001A37B9">
            <w:pPr>
              <w:rPr>
                <w:sz w:val="20"/>
                <w:szCs w:val="20"/>
              </w:rPr>
            </w:pPr>
            <w:hyperlink r:id="rId26" w:history="1">
              <w:r w:rsidR="001A37B9" w:rsidRPr="001A37B9">
                <w:rPr>
                  <w:rStyle w:val="Hyperlink"/>
                  <w:sz w:val="20"/>
                  <w:szCs w:val="20"/>
                </w:rPr>
                <w:t>Report distributed – November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 xml:space="preserve"> </w:t>
              </w:r>
              <w:r w:rsidR="001A37B9" w:rsidRPr="001A37B9">
                <w:rPr>
                  <w:rStyle w:val="Hyperlink"/>
                  <w:sz w:val="20"/>
                  <w:szCs w:val="20"/>
                </w:rPr>
                <w:t>2018</w:t>
              </w:r>
            </w:hyperlink>
          </w:p>
          <w:p w14:paraId="12D22664" w14:textId="2698664B" w:rsidR="001A37B9" w:rsidRPr="001A37B9" w:rsidRDefault="001A37B9" w:rsidP="00822B54">
            <w:pPr>
              <w:rPr>
                <w:sz w:val="20"/>
                <w:szCs w:val="20"/>
              </w:rPr>
            </w:pPr>
            <w:r w:rsidRPr="001A37B9">
              <w:rPr>
                <w:sz w:val="20"/>
                <w:szCs w:val="20"/>
              </w:rPr>
              <w:t xml:space="preserve">Accessed: </w:t>
            </w:r>
            <w:r w:rsidR="00822B54">
              <w:rPr>
                <w:sz w:val="20"/>
                <w:szCs w:val="20"/>
              </w:rPr>
              <w:t>420</w:t>
            </w:r>
            <w:r w:rsidR="007126DC">
              <w:rPr>
                <w:sz w:val="20"/>
                <w:szCs w:val="20"/>
              </w:rPr>
              <w:t xml:space="preserve"> </w:t>
            </w:r>
            <w:r w:rsidRPr="001A37B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23178FCA" w14:textId="06CC8CB1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9F3FA78" w14:textId="78714B23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401BFB" w14:paraId="4C878B74" w14:textId="77777777" w:rsidTr="00EE7484">
        <w:trPr>
          <w:cantSplit/>
          <w:trHeight w:val="584"/>
        </w:trPr>
        <w:tc>
          <w:tcPr>
            <w:tcW w:w="895" w:type="dxa"/>
          </w:tcPr>
          <w:p w14:paraId="2F0C48C9" w14:textId="60DBA90D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2</w:t>
            </w:r>
          </w:p>
        </w:tc>
        <w:tc>
          <w:tcPr>
            <w:tcW w:w="3600" w:type="dxa"/>
          </w:tcPr>
          <w:p w14:paraId="160CF133" w14:textId="77777777" w:rsidR="00EE35EC" w:rsidRDefault="00EF4AA0" w:rsidP="00EE35EC">
            <w:pPr>
              <w:rPr>
                <w:sz w:val="20"/>
                <w:szCs w:val="2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Infrastructure in APEC</w:t>
            </w:r>
          </w:p>
          <w:p w14:paraId="148BC7EA" w14:textId="636A9966" w:rsidR="00BE3121" w:rsidRPr="00C14890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51812630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860" w:type="dxa"/>
            <w:shd w:val="clear" w:color="auto" w:fill="auto"/>
          </w:tcPr>
          <w:p w14:paraId="62A2D288" w14:textId="77777777" w:rsidR="00EF4AA0" w:rsidRDefault="00BB00AE" w:rsidP="002D1269">
            <w:pPr>
              <w:rPr>
                <w:sz w:val="20"/>
                <w:szCs w:val="20"/>
              </w:rPr>
            </w:pPr>
            <w:hyperlink r:id="rId27" w:history="1">
              <w:r w:rsidR="00EF4AA0" w:rsidRPr="00D5575D">
                <w:rPr>
                  <w:rStyle w:val="Hyperlink"/>
                  <w:sz w:val="20"/>
                  <w:szCs w:val="20"/>
                </w:rPr>
                <w:t xml:space="preserve">Report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di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s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tributed – April 2018</w:t>
              </w:r>
            </w:hyperlink>
          </w:p>
          <w:p w14:paraId="1B73961B" w14:textId="4A5438D8" w:rsidR="00EF4AA0" w:rsidRPr="00B82BEA" w:rsidRDefault="00EF4AA0" w:rsidP="00822B54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ccessed:</w:t>
            </w:r>
            <w:r w:rsidR="00D5575D">
              <w:rPr>
                <w:sz w:val="20"/>
                <w:szCs w:val="20"/>
              </w:rPr>
              <w:t xml:space="preserve"> </w:t>
            </w:r>
            <w:r w:rsidR="00822B54">
              <w:rPr>
                <w:sz w:val="20"/>
                <w:szCs w:val="20"/>
              </w:rPr>
              <w:t>4,000</w:t>
            </w:r>
            <w:r w:rsidR="00CC69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3C525676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DCBBFBD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1A37B9" w:rsidRPr="00401BFB" w14:paraId="61854423" w14:textId="77777777" w:rsidTr="00EE7484">
        <w:trPr>
          <w:cantSplit/>
          <w:trHeight w:val="584"/>
        </w:trPr>
        <w:tc>
          <w:tcPr>
            <w:tcW w:w="895" w:type="dxa"/>
          </w:tcPr>
          <w:p w14:paraId="60D07771" w14:textId="2EA43B0C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600" w:type="dxa"/>
          </w:tcPr>
          <w:p w14:paraId="6D7A1AAA" w14:textId="77777777" w:rsidR="001A37B9" w:rsidRDefault="001A37B9" w:rsidP="001A37B9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14:paraId="38831978" w14:textId="77777777" w:rsidR="001A37B9" w:rsidRPr="000D2DAC" w:rsidRDefault="001A37B9" w:rsidP="001A37B9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874EE42" w14:textId="005DEDC3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43885CA3" w14:textId="1AC31B98" w:rsidR="001A37B9" w:rsidRPr="001A37B9" w:rsidRDefault="00BB00AE" w:rsidP="001A37B9">
            <w:pPr>
              <w:rPr>
                <w:sz w:val="20"/>
                <w:szCs w:val="20"/>
              </w:rPr>
            </w:pPr>
            <w:hyperlink r:id="rId28" w:history="1">
              <w:r w:rsidR="001A37B9" w:rsidRPr="00737DA2">
                <w:rPr>
                  <w:rStyle w:val="Hyperlink"/>
                  <w:sz w:val="20"/>
                  <w:szCs w:val="20"/>
                </w:rPr>
                <w:t>Report distrib</w:t>
              </w:r>
              <w:r w:rsidR="001A37B9" w:rsidRPr="00737DA2">
                <w:rPr>
                  <w:rStyle w:val="Hyperlink"/>
                  <w:sz w:val="20"/>
                  <w:szCs w:val="20"/>
                </w:rPr>
                <w:t>u</w:t>
              </w:r>
              <w:r w:rsidR="001A37B9" w:rsidRPr="00737DA2">
                <w:rPr>
                  <w:rStyle w:val="Hyperlink"/>
                  <w:sz w:val="20"/>
                  <w:szCs w:val="20"/>
                </w:rPr>
                <w:t>ted – November 2018</w:t>
              </w:r>
            </w:hyperlink>
          </w:p>
          <w:p w14:paraId="58E50F66" w14:textId="083832BE" w:rsidR="001A37B9" w:rsidRPr="001A37B9" w:rsidRDefault="00822B54" w:rsidP="00822B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400 </w:t>
            </w:r>
            <w:r w:rsidR="001A37B9">
              <w:rPr>
                <w:sz w:val="20"/>
                <w:szCs w:val="20"/>
              </w:rPr>
              <w:t>times</w:t>
            </w:r>
          </w:p>
        </w:tc>
        <w:tc>
          <w:tcPr>
            <w:tcW w:w="2520" w:type="dxa"/>
            <w:shd w:val="clear" w:color="auto" w:fill="auto"/>
          </w:tcPr>
          <w:p w14:paraId="668CA973" w14:textId="0754A558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D4D821C" w14:textId="6CB73842" w:rsidR="001A37B9" w:rsidRDefault="001A37B9" w:rsidP="001A3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16860078" w:rsidR="00D77728" w:rsidRPr="00F82FD4" w:rsidRDefault="00D77728" w:rsidP="00DA498B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DA498B">
              <w:rPr>
                <w:sz w:val="20"/>
                <w:szCs w:val="20"/>
                <w:lang w:eastAsia="es-PE"/>
              </w:rPr>
              <w:t xml:space="preserve">fora; </w:t>
            </w:r>
            <w:r w:rsidR="009E6EE7">
              <w:rPr>
                <w:sz w:val="20"/>
                <w:szCs w:val="20"/>
                <w:lang w:eastAsia="es-PE"/>
              </w:rPr>
              <w:t>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350" w:type="dxa"/>
          </w:tcPr>
          <w:p w14:paraId="07ABB190" w14:textId="77777777"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860" w:type="dxa"/>
          </w:tcPr>
          <w:p w14:paraId="60C78367" w14:textId="1653EC06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Establish ongoi</w:t>
            </w:r>
            <w:r w:rsidR="00DA498B">
              <w:rPr>
                <w:sz w:val="20"/>
                <w:szCs w:val="20"/>
                <w:lang w:eastAsia="es-PE"/>
              </w:rPr>
              <w:t xml:space="preserve">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6108F90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14:paraId="30478AD8" w14:textId="77777777"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14:paraId="5C9EE001" w14:textId="079D37E4" w:rsidR="0009386A" w:rsidRPr="0009386A" w:rsidRDefault="00D77728" w:rsidP="00547348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77777777"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350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F036BBB" w14:textId="3CAF2343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hyperlink r:id="rId29" w:history="1"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nnual publi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c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tion</w:t>
              </w:r>
            </w:hyperlink>
            <w:r w:rsidR="00427D48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7B801D40" w14:textId="1A02BF91" w:rsidR="00CC6917" w:rsidRDefault="00CC6917" w:rsidP="00EE75A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Accessed: </w:t>
            </w:r>
            <w:r w:rsidR="00822B54">
              <w:rPr>
                <w:sz w:val="20"/>
                <w:szCs w:val="20"/>
                <w:lang w:eastAsia="es-PE"/>
              </w:rPr>
              <w:t>4,250</w:t>
            </w:r>
            <w:bookmarkStart w:id="0" w:name="_GoBack"/>
            <w:bookmarkEnd w:id="0"/>
            <w:r>
              <w:rPr>
                <w:sz w:val="20"/>
                <w:szCs w:val="20"/>
                <w:lang w:eastAsia="es-PE"/>
              </w:rPr>
              <w:t xml:space="preserve"> times</w:t>
            </w:r>
          </w:p>
          <w:p w14:paraId="4148DAB9" w14:textId="65A42495" w:rsidR="00C14890" w:rsidRPr="00EE7484" w:rsidRDefault="00C14890" w:rsidP="00EE75A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77777777"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350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1E9DE1F8" w14:textId="77777777"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14:paraId="29F2A18A" w14:textId="77777777"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03175E50" w14:textId="77777777" w:rsidTr="00EE7484">
        <w:trPr>
          <w:cantSplit/>
        </w:trPr>
        <w:tc>
          <w:tcPr>
            <w:tcW w:w="895" w:type="dxa"/>
          </w:tcPr>
          <w:p w14:paraId="2F437B36" w14:textId="77777777"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ADA9478" w14:textId="77777777"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14:paraId="3E7E8EDE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183BBB3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468AA571" w14:textId="77777777"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4FF9C62D" w14:textId="77777777"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2520" w:type="dxa"/>
          </w:tcPr>
          <w:p w14:paraId="3C349C4B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95CAAF5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7777777"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529402C" w14:textId="77777777"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3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2520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391B9A5" w14:textId="77777777"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2520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FEF1F4F" w14:textId="77777777" w:rsidTr="00EE7484">
        <w:trPr>
          <w:cantSplit/>
        </w:trPr>
        <w:tc>
          <w:tcPr>
            <w:tcW w:w="895" w:type="dxa"/>
          </w:tcPr>
          <w:p w14:paraId="26E7F2CA" w14:textId="77777777"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B59FD4F" w14:textId="77777777"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14:paraId="365795F1" w14:textId="77777777"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9201B03" w14:textId="77777777"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3FB92179" w14:textId="77777777"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14:paraId="3C460190" w14:textId="77777777"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64B6CCA6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3D5E641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7CEF0BB2" w14:textId="77777777" w:rsidR="00DB78F9" w:rsidRDefault="005413CB" w:rsidP="00547348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512098D7" w:rsidR="00C14890" w:rsidRPr="0030365B" w:rsidRDefault="00C14890" w:rsidP="0054734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EE7484">
        <w:trPr>
          <w:cantSplit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79A097C8" w14:textId="77777777" w:rsidR="00DB78F9" w:rsidRDefault="00D77728" w:rsidP="0054734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6A945388" w:rsidR="00C14890" w:rsidRPr="0030365B" w:rsidRDefault="00C14890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A3180AA" w14:textId="77777777" w:rsidTr="00EE7484">
        <w:trPr>
          <w:cantSplit/>
        </w:trPr>
        <w:tc>
          <w:tcPr>
            <w:tcW w:w="895" w:type="dxa"/>
          </w:tcPr>
          <w:p w14:paraId="72A5B4CF" w14:textId="77777777"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A166355" w14:textId="77777777"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350" w:type="dxa"/>
          </w:tcPr>
          <w:p w14:paraId="27ED90B8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860" w:type="dxa"/>
          </w:tcPr>
          <w:p w14:paraId="5FD59857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D51EA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4235F9" w14:textId="3FFC0A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  <w:r w:rsidR="002708A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1D484E" w14:textId="2FC60003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Report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96BB0AE" w14:textId="26016C6B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65BC9C" w14:textId="697F4BFF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Final Report</w:t>
            </w:r>
            <w:r w:rsidR="005B2B3C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EBD80F" w14:textId="1CA0A353" w:rsidR="007D4DC2" w:rsidRDefault="007D4DC2" w:rsidP="0054734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Finalization of Report</w:t>
            </w:r>
            <w:r w:rsidR="00E9428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7D9B9A6C" w14:textId="57558A08" w:rsidR="00C14890" w:rsidRPr="007D4DC2" w:rsidRDefault="00C14890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5800D0E" w14:textId="74C57ED6" w:rsidR="007D4DC2" w:rsidRDefault="00877BF0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7D4DC2">
              <w:rPr>
                <w:sz w:val="20"/>
                <w:szCs w:val="20"/>
                <w:lang w:eastAsia="es-PE"/>
              </w:rPr>
              <w:t>April 2018</w:t>
            </w:r>
          </w:p>
          <w:p w14:paraId="2C81BA9D" w14:textId="64992433" w:rsidR="007D4DC2" w:rsidRDefault="00B133AB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8 </w:t>
            </w:r>
            <w:r w:rsidR="007D4DC2">
              <w:rPr>
                <w:sz w:val="20"/>
                <w:szCs w:val="20"/>
                <w:lang w:eastAsia="es-PE"/>
              </w:rPr>
              <w:t>June 2018</w:t>
            </w:r>
          </w:p>
          <w:p w14:paraId="07E0DB6D" w14:textId="620313BA" w:rsidR="007D4DC2" w:rsidRDefault="002D1269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3</w:t>
            </w:r>
            <w:r w:rsidR="00C7161A">
              <w:rPr>
                <w:sz w:val="20"/>
                <w:szCs w:val="20"/>
                <w:lang w:eastAsia="es-PE"/>
              </w:rPr>
              <w:t xml:space="preserve"> </w:t>
            </w:r>
            <w:r w:rsidR="00551CA5">
              <w:rPr>
                <w:sz w:val="20"/>
                <w:szCs w:val="20"/>
                <w:lang w:eastAsia="es-PE"/>
              </w:rPr>
              <w:t xml:space="preserve">August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  <w:p w14:paraId="584E9586" w14:textId="29891463" w:rsidR="007D4DC2" w:rsidRDefault="00C7161A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8 </w:t>
            </w:r>
            <w:r w:rsidR="007D4DC2">
              <w:rPr>
                <w:sz w:val="20"/>
                <w:szCs w:val="20"/>
                <w:lang w:eastAsia="es-PE"/>
              </w:rPr>
              <w:t>August 2018</w:t>
            </w:r>
          </w:p>
          <w:p w14:paraId="59CB26F8" w14:textId="4E048AE6" w:rsidR="007D4DC2" w:rsidRPr="00EE75AA" w:rsidRDefault="005B2B3C" w:rsidP="000C060D">
            <w:pPr>
              <w:rPr>
                <w:sz w:val="20"/>
                <w:szCs w:val="20"/>
                <w:lang w:eastAsia="es-PE"/>
              </w:rPr>
            </w:pPr>
            <w:r w:rsidRPr="00EE75AA">
              <w:rPr>
                <w:sz w:val="20"/>
                <w:szCs w:val="20"/>
                <w:lang w:eastAsia="es-PE"/>
              </w:rPr>
              <w:t>End-</w:t>
            </w:r>
            <w:r w:rsidR="00CD7379" w:rsidRPr="00EE75AA">
              <w:rPr>
                <w:sz w:val="20"/>
                <w:szCs w:val="20"/>
                <w:lang w:eastAsia="es-PE"/>
              </w:rPr>
              <w:t xml:space="preserve">October </w:t>
            </w:r>
            <w:r w:rsidR="007D4DC2" w:rsidRPr="00EE75AA">
              <w:rPr>
                <w:sz w:val="20"/>
                <w:szCs w:val="20"/>
                <w:lang w:eastAsia="es-PE"/>
              </w:rPr>
              <w:t>2018</w:t>
            </w:r>
          </w:p>
          <w:p w14:paraId="61A2EA82" w14:textId="0E5B75A0" w:rsidR="007D4DC2" w:rsidRPr="00F82FD4" w:rsidRDefault="00CD7379" w:rsidP="007D4DC2">
            <w:pPr>
              <w:rPr>
                <w:sz w:val="20"/>
                <w:szCs w:val="20"/>
                <w:lang w:eastAsia="es-PE"/>
              </w:rPr>
            </w:pPr>
            <w:r w:rsidRPr="00EE75AA">
              <w:rPr>
                <w:sz w:val="20"/>
                <w:szCs w:val="20"/>
                <w:lang w:eastAsia="es-PE"/>
              </w:rPr>
              <w:t xml:space="preserve">November </w:t>
            </w:r>
            <w:r w:rsidR="007D4DC2" w:rsidRPr="00EE75AA">
              <w:rPr>
                <w:sz w:val="20"/>
                <w:szCs w:val="20"/>
                <w:lang w:eastAsia="es-PE"/>
              </w:rPr>
              <w:t>2018</w:t>
            </w:r>
          </w:p>
        </w:tc>
        <w:tc>
          <w:tcPr>
            <w:tcW w:w="1181" w:type="dxa"/>
          </w:tcPr>
          <w:p w14:paraId="420B6514" w14:textId="5BE8069D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BA32F1">
              <w:rPr>
                <w:sz w:val="20"/>
                <w:szCs w:val="20"/>
                <w:lang w:eastAsia="es-PE"/>
              </w:rPr>
              <w:t>4</w:t>
            </w:r>
            <w:r>
              <w:rPr>
                <w:sz w:val="20"/>
                <w:szCs w:val="20"/>
                <w:lang w:eastAsia="es-PE"/>
              </w:rPr>
              <w:t xml:space="preserve"> 2018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6043FD">
      <w:headerReference w:type="default" r:id="rId31"/>
      <w:footerReference w:type="default" r:id="rId32"/>
      <w:pgSz w:w="16840" w:h="11907" w:orient="landscape" w:code="9"/>
      <w:pgMar w:top="1008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004031" w14:textId="77777777" w:rsidR="00BB00AE" w:rsidRDefault="00BB00AE" w:rsidP="007F6E90">
      <w:r>
        <w:separator/>
      </w:r>
    </w:p>
  </w:endnote>
  <w:endnote w:type="continuationSeparator" w:id="0">
    <w:p w14:paraId="48398903" w14:textId="77777777" w:rsidR="00BB00AE" w:rsidRDefault="00BB00AE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86"/>
    <w:family w:val="auto"/>
    <w:pitch w:val="default"/>
    <w:sig w:usb0="00000000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9025766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B9776C" w:rsidRPr="00C76363" w:rsidRDefault="00B9776C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822B54">
          <w:rPr>
            <w:noProof/>
            <w:sz w:val="20"/>
            <w:szCs w:val="20"/>
          </w:rPr>
          <w:t>5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FA737" w14:textId="77777777" w:rsidR="00BB00AE" w:rsidRDefault="00BB00AE" w:rsidP="007F6E90">
      <w:r>
        <w:separator/>
      </w:r>
    </w:p>
  </w:footnote>
  <w:footnote w:type="continuationSeparator" w:id="0">
    <w:p w14:paraId="2F05D296" w14:textId="77777777" w:rsidR="00BB00AE" w:rsidRDefault="00BB00AE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4718C2D5" w:rsidR="00B9776C" w:rsidRPr="009A16E9" w:rsidRDefault="00B9776C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>1 December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63C3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1F99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D60"/>
    <w:rsid w:val="004F030D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1A"/>
    <w:rsid w:val="00524490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BA2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4B74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67BF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5/APEC-Regional-Trends-Analysis" TargetMode="External"/><Relationship Id="rId13" Type="http://schemas.openxmlformats.org/officeDocument/2006/relationships/hyperlink" Target="https://www.apec.org/Publications/2018/11/APEC-Bogor-Goals-Dashboard" TargetMode="External"/><Relationship Id="rId18" Type="http://schemas.openxmlformats.org/officeDocument/2006/relationships/hyperlink" Target="https://www.apec.org/Publications/2018/02/Globalization-Inclusion-and-E-Commerce---APEC-Agenda-for-SMEs" TargetMode="External"/><Relationship Id="rId26" Type="http://schemas.openxmlformats.org/officeDocument/2006/relationships/hyperlink" Target="https://www.apec.org/Publications/2018/11/Development-and-Integration-of-Remote-Areas-in-the-APEC-Reg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ublications/2018/10/GDPR-and-CBPR---Reconciling-Personal-Data-Protection-and-Trade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8/11/APEC-Bogor-Goals-Progress-Report" TargetMode="External"/><Relationship Id="rId17" Type="http://schemas.openxmlformats.org/officeDocument/2006/relationships/hyperlink" Target="https://www.apec.org/Publications/2018/02/Identifying-Green-Sustainable-and-Innovative-MSMEs-in-APEC" TargetMode="External"/><Relationship Id="rId25" Type="http://schemas.openxmlformats.org/officeDocument/2006/relationships/hyperlink" Target="https://www.apec.org/Publications/2018/11/APEC-Regional-Trends-Analysis---The-Digital-Productivity-Paradox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18/11/2018-APEC-Economic-Policy-Report" TargetMode="External"/><Relationship Id="rId20" Type="http://schemas.openxmlformats.org/officeDocument/2006/relationships/hyperlink" Target="https://www.apec.org/Publications/2018/07/Policy-Brief---Financing-Food-Value-Chain" TargetMode="External"/><Relationship Id="rId29" Type="http://schemas.openxmlformats.org/officeDocument/2006/relationships/hyperlink" Target="https://www.apec.org/Publications/2018/05/Research-Outcomes---Summary-of-Research-Projects-201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8/05/Peer-Review-and-Capacity-Building-on-APEC-Infrastructure-Development-and-Investment---Viet-Nam" TargetMode="External"/><Relationship Id="rId24" Type="http://schemas.openxmlformats.org/officeDocument/2006/relationships/hyperlink" Target="https://www.apec.org/Publications/2018/05/APEC-Regional-Trends-Analysis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8/08/APECs-Ease-of-Doing-Business" TargetMode="External"/><Relationship Id="rId23" Type="http://schemas.openxmlformats.org/officeDocument/2006/relationships/hyperlink" Target="https://www.apec.org/Publications/2018/11/APEC-in-Charts-2018" TargetMode="External"/><Relationship Id="rId28" Type="http://schemas.openxmlformats.org/officeDocument/2006/relationships/hyperlink" Target="https://www.apec.org/Publications/2018/11/Case-Studies-on-Addressing-Connectivity-Challenges-in-APEC-Economies" TargetMode="External"/><Relationship Id="rId10" Type="http://schemas.openxmlformats.org/officeDocument/2006/relationships/hyperlink" Target="https://www.apec.org/Publications/2018/08/Study-on-Single-Window-Systems-International-Interoperability" TargetMode="External"/><Relationship Id="rId19" Type="http://schemas.openxmlformats.org/officeDocument/2006/relationships/hyperlink" Target="https://www.apec.org/Publications/2018/05/Services-and-the-Food-System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11/APEC-Regional-Trends-Analysis---The-Digital-Productivity-Paradox" TargetMode="External"/><Relationship Id="rId14" Type="http://schemas.openxmlformats.org/officeDocument/2006/relationships/hyperlink" Target="https://www.apec.org/Publications/2018/08/RAASR-Mid-Term-Review-Report" TargetMode="External"/><Relationship Id="rId22" Type="http://schemas.openxmlformats.org/officeDocument/2006/relationships/hyperlink" Target="https://www.apec.org/Publications/2018/11/APEC---Trekking-the-Road-to-Financial-Inclusion" TargetMode="External"/><Relationship Id="rId27" Type="http://schemas.openxmlformats.org/officeDocument/2006/relationships/hyperlink" Target="https://www.apec.org/Publications/2018/04/Developing-Indicators-to-Assess-the-Strength-of-Standards-and-Conformance-Infrastructure-in-APEC" TargetMode="External"/><Relationship Id="rId30" Type="http://schemas.openxmlformats.org/officeDocument/2006/relationships/hyperlink" Target="http://www.apec.org/About-Us/Policy-Support-Uni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5FFFE-0D30-4892-8364-343554A26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10</Words>
  <Characters>975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1441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12-03T01:49:00Z</dcterms:created>
  <dcterms:modified xsi:type="dcterms:W3CDTF">2018-12-03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